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410ECF00" w14:textId="77777777" w:rsidR="00DA03F5" w:rsidRPr="00203A95" w:rsidRDefault="00DA03F5" w:rsidP="00DA03F5">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and also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be implemented in many </w:t>
      </w:r>
      <w:r>
        <w:rPr>
          <w:rFonts w:ascii="Arial" w:hAnsi="Arial" w:cs="Arial"/>
          <w:color w:val="000000" w:themeColor="text1"/>
        </w:rPr>
        <w:t>research efforts</w:t>
      </w:r>
      <w:r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46646ECD"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Traditional field biology programs, many of which are designed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w:t>
      </w:r>
      <w:r w:rsidRPr="00134882">
        <w:rPr>
          <w:rFonts w:ascii="Arial" w:hAnsi="Arial" w:cs="Arial"/>
          <w:color w:val="000000" w:themeColor="text1"/>
        </w:rPr>
        <w:lastRenderedPageBreak/>
        <w:t>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Micklos, 2017).</w:t>
      </w:r>
    </w:p>
    <w:p w14:paraId="4E455953" w14:textId="77777777" w:rsidR="00E52842" w:rsidRDefault="00406C40" w:rsidP="00E52842">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00E52842" w:rsidRPr="00E5284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to be used to guide restoration actions.  Under this framework, decisions related to restoration actions are made iteratively based on stating, testing, and updating hypotheses based on observed outcomes.  In a restoration context, this information can be used to inform the restoration as the project is ongoing to maximize intended benefit. Doing so requires a data management plan designed to improve restoration actions by maximizing learning from previous and ongoing restoration efforts (Tompkins and Adger, 2004).  </w:t>
      </w:r>
    </w:p>
    <w:p w14:paraId="6A05944B" w14:textId="6D185342" w:rsidR="00A10BE8" w:rsidRDefault="00A10BE8" w:rsidP="007D0285">
      <w:pPr>
        <w:pStyle w:val="BodyText"/>
        <w:spacing w:line="360" w:lineRule="auto"/>
        <w:ind w:firstLine="720"/>
        <w:rPr>
          <w:rFonts w:ascii="Arial" w:hAnsi="Arial" w:cs="Arial"/>
          <w:color w:val="000000" w:themeColor="text1"/>
        </w:rPr>
      </w:pPr>
      <w:r w:rsidRPr="00A10BE8">
        <w:rPr>
          <w:rFonts w:ascii="Arial" w:hAnsi="Arial" w:cs="Arial"/>
          <w:color w:val="000000" w:themeColor="text1"/>
        </w:rPr>
        <w:t xml:space="preserve">One example restoration effort funded by NFWF </w:t>
      </w:r>
      <w:r w:rsidR="007D0285">
        <w:rPr>
          <w:rFonts w:ascii="Arial" w:hAnsi="Arial" w:cs="Arial"/>
          <w:color w:val="000000" w:themeColor="text1"/>
        </w:rPr>
        <w:t>(</w:t>
      </w:r>
      <w:r w:rsidR="007D0285" w:rsidRPr="007D0285">
        <w:rPr>
          <w:rFonts w:ascii="Arial" w:hAnsi="Arial" w:cs="Arial"/>
          <w:color w:val="000000" w:themeColor="text1"/>
        </w:rPr>
        <w:t>National Fish and Wildlife Foundation</w:t>
      </w:r>
      <w:r w:rsidR="007D0285">
        <w:rPr>
          <w:rFonts w:ascii="Arial" w:hAnsi="Arial" w:cs="Arial"/>
          <w:color w:val="000000" w:themeColor="text1"/>
        </w:rPr>
        <w:t xml:space="preserve">) </w:t>
      </w:r>
      <w:r w:rsidRPr="00A10BE8">
        <w:rPr>
          <w:rFonts w:ascii="Arial" w:hAnsi="Arial" w:cs="Arial"/>
          <w:color w:val="000000" w:themeColor="text1"/>
        </w:rPr>
        <w:t xml:space="preserve">as part of the consolidated Deepwater Horizon settlements is the Lone Cabbage Reef (LCR) oyster reef project in the northeastern Gulf of Mexico. The primary </w:t>
      </w:r>
      <w:r w:rsidRPr="00A10BE8">
        <w:rPr>
          <w:rFonts w:ascii="Arial" w:hAnsi="Arial" w:cs="Arial"/>
          <w:color w:val="000000" w:themeColor="text1"/>
        </w:rPr>
        <w:lastRenderedPageBreak/>
        <w:t>goal of this project is to restore specific 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adaptive management to work efficiently in our project, we developed a system which captures data as it is collected, guides the data to analyses, version control and data storage.  Here we describe this data management system and the structure and decisions made in implementing the system to improve data quality and reduce the likelihood of data collection and analysis errors.</w:t>
      </w:r>
    </w:p>
    <w:p w14:paraId="41AEC584" w14:textId="485117A9"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0ECB9B70" w14:textId="2F3634FC" w:rsidR="002E5249" w:rsidRDefault="00406C40" w:rsidP="002E5249">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w:t>
      </w:r>
      <w:r w:rsidR="002E5249" w:rsidRPr="008D78C8">
        <w:rPr>
          <w:rFonts w:ascii="Arial" w:hAnsi="Arial" w:cs="Arial"/>
          <w:color w:val="000000" w:themeColor="text1"/>
        </w:rPr>
        <w:t xml:space="preserve">Living data” are defined as data which are continuously collected and updated (Yenni et al., </w:t>
      </w:r>
      <w:commentRangeStart w:id="2"/>
      <w:r w:rsidR="002E5249" w:rsidRPr="008D78C8">
        <w:rPr>
          <w:rFonts w:ascii="Arial" w:hAnsi="Arial" w:cs="Arial"/>
          <w:color w:val="000000" w:themeColor="text1"/>
        </w:rPr>
        <w:t>2018</w:t>
      </w:r>
      <w:commentRangeEnd w:id="2"/>
      <w:r w:rsidR="002E5249" w:rsidRPr="00B70896">
        <w:rPr>
          <w:rStyle w:val="CommentReference"/>
          <w:rFonts w:ascii="Arial" w:hAnsi="Arial" w:cs="Arial"/>
          <w:sz w:val="24"/>
          <w:szCs w:val="24"/>
        </w:rPr>
        <w:commentReference w:id="2"/>
      </w:r>
      <w:r w:rsidR="002E5249" w:rsidRPr="0020514C">
        <w:rPr>
          <w:rFonts w:ascii="Arial" w:hAnsi="Arial" w:cs="Arial"/>
          <w:color w:val="000000" w:themeColor="text1"/>
        </w:rPr>
        <w:t xml:space="preserve">).  These types of data are critical to adaptive learning to inform restoration and management actions. </w:t>
      </w:r>
      <w:r w:rsidR="002E5249">
        <w:rPr>
          <w:rFonts w:ascii="Arial" w:hAnsi="Arial" w:cs="Arial"/>
          <w:color w:val="000000" w:themeColor="text1"/>
        </w:rPr>
        <w:t>Examples of learning as part of a restoration project includes</w:t>
      </w:r>
      <w:r w:rsidR="002E5249" w:rsidRPr="00B70896">
        <w:rPr>
          <w:rFonts w:ascii="Arial" w:hAnsi="Arial" w:cs="Arial"/>
          <w:color w:val="000000" w:themeColor="text1"/>
        </w:rPr>
        <w:t xml:space="preserve"> small changes like shifting the location of an autonomous sensor, to larger changes </w:t>
      </w:r>
      <w:r w:rsidR="002E5249">
        <w:rPr>
          <w:rFonts w:ascii="Arial" w:hAnsi="Arial" w:cs="Arial"/>
          <w:color w:val="000000" w:themeColor="text1"/>
        </w:rPr>
        <w:t>such as</w:t>
      </w:r>
      <w:r w:rsidR="002E5249" w:rsidRPr="00134882">
        <w:rPr>
          <w:rFonts w:ascii="Arial" w:hAnsi="Arial" w:cs="Arial"/>
          <w:color w:val="000000" w:themeColor="text1"/>
        </w:rPr>
        <w:t xml:space="preserve"> revamping of sampling programs because of low statistical power. Living data</w:t>
      </w:r>
      <w:r w:rsidR="002E5249">
        <w:rPr>
          <w:rFonts w:ascii="Arial" w:hAnsi="Arial" w:cs="Arial"/>
          <w:color w:val="000000" w:themeColor="text1"/>
        </w:rPr>
        <w:t xml:space="preserve"> can inform these decisions, but these data</w:t>
      </w:r>
      <w:r w:rsidR="002E5249" w:rsidRPr="00134882">
        <w:rPr>
          <w:rFonts w:ascii="Arial" w:hAnsi="Arial" w:cs="Arial"/>
          <w:color w:val="000000" w:themeColor="text1"/>
        </w:rPr>
        <w:t xml:space="preserve"> are challenging to work with from a data management perspective because the data (by design) change as new data are collected. In a restoration context as these data are being collected, they must be processed, and analyses of these data to be completed to help draw inferences on how the system of interest is responding to the restoration action. This idea of iteratively integrating new data, analyses, and comparing these outcomes</w:t>
      </w:r>
      <w:r w:rsidR="002E5249">
        <w:rPr>
          <w:rFonts w:ascii="Arial" w:hAnsi="Arial" w:cs="Arial"/>
          <w:color w:val="000000" w:themeColor="text1"/>
        </w:rPr>
        <w:t xml:space="preserve"> </w:t>
      </w:r>
      <w:r w:rsidR="002E5249" w:rsidRPr="00134882">
        <w:rPr>
          <w:rFonts w:ascii="Arial" w:hAnsi="Arial" w:cs="Arial"/>
          <w:color w:val="000000" w:themeColor="text1"/>
        </w:rPr>
        <w:t xml:space="preserve">with previously stated </w:t>
      </w:r>
      <w:r w:rsidR="002E5249" w:rsidRPr="00134882">
        <w:rPr>
          <w:rFonts w:ascii="Arial" w:hAnsi="Arial" w:cs="Arial"/>
          <w:color w:val="000000" w:themeColor="text1"/>
        </w:rPr>
        <w:lastRenderedPageBreak/>
        <w:t xml:space="preserve">objectives is not new and is a central aspect of the adaptive management process for natural resources </w:t>
      </w:r>
      <w:r w:rsidR="002E5249">
        <w:rPr>
          <w:rFonts w:ascii="Arial" w:hAnsi="Arial" w:cs="Arial"/>
          <w:color w:val="000000" w:themeColor="text1"/>
        </w:rPr>
        <w:t>as originally described</w:t>
      </w:r>
      <w:r w:rsidR="002E5249" w:rsidRPr="00134882">
        <w:rPr>
          <w:rFonts w:ascii="Arial" w:hAnsi="Arial" w:cs="Arial"/>
          <w:color w:val="000000" w:themeColor="text1"/>
        </w:rPr>
        <w:t xml:space="preserve"> (Holling 1978; Walters 1986). </w:t>
      </w:r>
    </w:p>
    <w:p w14:paraId="6F011F49" w14:textId="3416DDE5"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233BBF4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w:t>
      </w:r>
      <w:r w:rsidR="00C76FC1" w:rsidRPr="00134882">
        <w:rPr>
          <w:rFonts w:ascii="Arial" w:hAnsi="Arial" w:cs="Arial"/>
          <w:color w:val="000000" w:themeColor="text1"/>
        </w:rPr>
        <w:t>system</w:t>
      </w:r>
      <w:r w:rsidRPr="00134882">
        <w:rPr>
          <w:rFonts w:ascii="Arial" w:hAnsi="Arial" w:cs="Arial"/>
          <w:color w:val="000000" w:themeColor="text1"/>
        </w:rPr>
        <w:t xml:space="preserve">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Nie and Shultz, 2012)</w:t>
      </w:r>
      <w:r w:rsidRPr="00134882">
        <w:rPr>
          <w:rFonts w:ascii="Arial" w:hAnsi="Arial" w:cs="Arial"/>
          <w:color w:val="000000" w:themeColor="text1"/>
        </w:rPr>
        <w:t xml:space="preserve">.  This process is repeated (Figure 1) to improve management actions such as identifying the best restoration approach. </w:t>
      </w:r>
      <w:r w:rsidR="00CE3B7F">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16795C12" w14:textId="0FAEDCDF" w:rsidR="00C23334" w:rsidRDefault="00541320" w:rsidP="00350333">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Figure 1- The adaptive management process </w:t>
      </w:r>
      <w:r w:rsidR="00687829">
        <w:rPr>
          <w:rFonts w:ascii="Arial" w:hAnsi="Arial" w:cs="Arial"/>
          <w:color w:val="000000" w:themeColor="text1"/>
        </w:rPr>
        <w:t>(A</w:t>
      </w:r>
      <w:r w:rsidR="00350333">
        <w:rPr>
          <w:rFonts w:ascii="Arial" w:hAnsi="Arial" w:cs="Arial"/>
          <w:color w:val="000000" w:themeColor="text1"/>
        </w:rPr>
        <w:t>)</w:t>
      </w:r>
      <w:r w:rsidR="00687829">
        <w:rPr>
          <w:rFonts w:ascii="Arial" w:hAnsi="Arial" w:cs="Arial"/>
          <w:color w:val="000000" w:themeColor="text1"/>
        </w:rPr>
        <w:t xml:space="preserve"> establish restoration project goals and objectives</w:t>
      </w:r>
      <w:r w:rsidR="001629F6">
        <w:rPr>
          <w:rFonts w:ascii="Arial" w:hAnsi="Arial" w:cs="Arial"/>
          <w:color w:val="000000" w:themeColor="text1"/>
        </w:rPr>
        <w:t xml:space="preserve"> prior to data collection; (B</w:t>
      </w:r>
      <w:r w:rsidR="00350333">
        <w:rPr>
          <w:rFonts w:ascii="Arial" w:hAnsi="Arial" w:cs="Arial"/>
          <w:color w:val="000000" w:themeColor="text1"/>
        </w:rPr>
        <w:t>)</w:t>
      </w:r>
      <w:r w:rsidR="001629F6">
        <w:rPr>
          <w:rFonts w:ascii="Arial" w:hAnsi="Arial" w:cs="Arial"/>
          <w:color w:val="000000" w:themeColor="text1"/>
        </w:rPr>
        <w:t xml:space="preserve"> collect, analyze, model and store data; </w:t>
      </w:r>
      <w:r w:rsidR="00350333">
        <w:rPr>
          <w:rFonts w:ascii="Arial" w:hAnsi="Arial" w:cs="Arial"/>
          <w:color w:val="000000" w:themeColor="text1"/>
        </w:rPr>
        <w:t>(</w:t>
      </w:r>
      <w:r w:rsidR="001629F6">
        <w:rPr>
          <w:rFonts w:ascii="Arial" w:hAnsi="Arial" w:cs="Arial"/>
          <w:color w:val="000000" w:themeColor="text1"/>
        </w:rPr>
        <w:t>C) use collected and analyzed data to create possible alternative management choices; and (D</w:t>
      </w:r>
      <w:r w:rsidR="0055437B">
        <w:rPr>
          <w:rFonts w:ascii="Arial" w:hAnsi="Arial" w:cs="Arial"/>
          <w:color w:val="000000" w:themeColor="text1"/>
        </w:rPr>
        <w:t>)</w:t>
      </w:r>
      <w:r w:rsidR="001629F6">
        <w:rPr>
          <w:rFonts w:ascii="Arial" w:hAnsi="Arial" w:cs="Arial"/>
          <w:color w:val="000000" w:themeColor="text1"/>
        </w:rPr>
        <w:t xml:space="preserve"> implement these </w:t>
      </w:r>
      <w:r w:rsidR="003F0503">
        <w:rPr>
          <w:rFonts w:ascii="Arial" w:hAnsi="Arial" w:cs="Arial"/>
          <w:color w:val="000000" w:themeColor="text1"/>
        </w:rPr>
        <w:t xml:space="preserve">updated policies, </w:t>
      </w:r>
      <w:r w:rsidR="00350333">
        <w:rPr>
          <w:rFonts w:ascii="Arial" w:hAnsi="Arial" w:cs="Arial"/>
          <w:color w:val="000000" w:themeColor="text1"/>
        </w:rPr>
        <w:t>, record and communicate findings</w:t>
      </w:r>
      <w:r w:rsidR="00C23334">
        <w:rPr>
          <w:rFonts w:ascii="Arial" w:hAnsi="Arial" w:cs="Arial"/>
          <w:color w:val="000000" w:themeColor="text1"/>
        </w:rPr>
        <w:t>.</w:t>
      </w:r>
    </w:p>
    <w:p w14:paraId="695C2DBA" w14:textId="02ABDE3C" w:rsidR="00960402" w:rsidRPr="00C23334" w:rsidRDefault="00960402" w:rsidP="00350333">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68142F01" w14:textId="7528574C"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is defined as a software </w:t>
      </w:r>
      <w:r w:rsidR="00C76FC1">
        <w:rPr>
          <w:rFonts w:ascii="Arial" w:hAnsi="Arial" w:cs="Arial"/>
          <w:color w:val="000000" w:themeColor="text1"/>
        </w:rPr>
        <w:t xml:space="preserve">allows for </w:t>
      </w:r>
      <w:r w:rsidR="00C76FC1" w:rsidRPr="00134882">
        <w:rPr>
          <w:rFonts w:ascii="Arial" w:hAnsi="Arial" w:cs="Arial"/>
          <w:color w:val="000000" w:themeColor="text1"/>
        </w:rPr>
        <w:t>content</w:t>
      </w:r>
      <w:r w:rsidR="00C76FC1">
        <w:rPr>
          <w:rFonts w:ascii="Arial" w:hAnsi="Arial" w:cs="Arial"/>
          <w:color w:val="000000" w:themeColor="text1"/>
        </w:rPr>
        <w:t xml:space="preserve"> such as</w:t>
      </w:r>
      <w:r w:rsidR="00C76FC1" w:rsidRPr="00134882">
        <w:rPr>
          <w:rFonts w:ascii="Arial" w:hAnsi="Arial" w:cs="Arial"/>
          <w:color w:val="000000" w:themeColor="text1"/>
        </w:rPr>
        <w:t xml:space="preserve"> documents, </w:t>
      </w:r>
      <w:r w:rsidR="00C76FC1">
        <w:rPr>
          <w:rFonts w:ascii="Arial" w:hAnsi="Arial" w:cs="Arial"/>
          <w:color w:val="000000" w:themeColor="text1"/>
        </w:rPr>
        <w:t>scripts, and</w:t>
      </w:r>
      <w:r w:rsidR="00C76FC1" w:rsidRPr="00134882">
        <w:rPr>
          <w:rFonts w:ascii="Arial" w:hAnsi="Arial" w:cs="Arial"/>
          <w:color w:val="000000" w:themeColor="text1"/>
        </w:rPr>
        <w:t xml:space="preserve"> other developmental information</w:t>
      </w:r>
      <w:r w:rsidRPr="00134882">
        <w:rPr>
          <w:rFonts w:ascii="Arial" w:hAnsi="Arial" w:cs="Arial"/>
          <w:color w:val="000000" w:themeColor="text1"/>
        </w:rPr>
        <w:t xml:space="preserve"> documents</w:t>
      </w:r>
      <w:r w:rsidR="00C76FC1">
        <w:rPr>
          <w:rFonts w:ascii="Arial" w:hAnsi="Arial" w:cs="Arial"/>
          <w:color w:val="000000" w:themeColor="text1"/>
        </w:rPr>
        <w:t xml:space="preserve"> to be saved and managed iteratively over time</w:t>
      </w:r>
      <w:r w:rsidRPr="00134882">
        <w:rPr>
          <w:rFonts w:ascii="Arial" w:hAnsi="Arial" w:cs="Arial"/>
          <w:color w:val="000000" w:themeColor="text1"/>
        </w:rPr>
        <w:t xml:space="preserve">.  The key purpose of using version control software is to document and confirm that changes in content are intended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2340C8EA" w14:textId="5B73FDCC" w:rsidR="0002004B" w:rsidRPr="00134882" w:rsidRDefault="0002004B" w:rsidP="0002004B">
      <w:pPr>
        <w:pStyle w:val="BodyText"/>
        <w:spacing w:before="0" w:after="0" w:line="360" w:lineRule="auto"/>
        <w:ind w:firstLine="720"/>
        <w:rPr>
          <w:rFonts w:ascii="Arial" w:hAnsi="Arial" w:cs="Arial"/>
          <w:color w:val="000000" w:themeColor="text1"/>
        </w:rPr>
      </w:pPr>
      <w:r>
        <w:rPr>
          <w:rFonts w:ascii="Arial" w:hAnsi="Arial" w:cs="Arial"/>
          <w:color w:val="000000" w:themeColor="text1"/>
        </w:rPr>
        <w:t xml:space="preserve">The </w:t>
      </w:r>
      <w:r w:rsidR="00890128">
        <w:rPr>
          <w:rFonts w:ascii="Arial" w:hAnsi="Arial" w:cs="Arial"/>
          <w:color w:val="000000" w:themeColor="text1"/>
        </w:rPr>
        <w:t>LCR</w:t>
      </w:r>
      <w:r>
        <w:rPr>
          <w:rFonts w:ascii="Arial" w:hAnsi="Arial" w:cs="Arial"/>
          <w:color w:val="000000" w:themeColor="text1"/>
        </w:rPr>
        <w:t xml:space="preserve"> project collects data on several parameters to measure ecosystem response to the restoration.  One response metric is</w:t>
      </w:r>
      <w:r w:rsidRPr="00134882">
        <w:rPr>
          <w:rFonts w:ascii="Arial" w:hAnsi="Arial" w:cs="Arial"/>
          <w:color w:val="000000" w:themeColor="text1"/>
        </w:rPr>
        <w:t xml:space="preserve"> water quality observations collected </w:t>
      </w:r>
      <w:r>
        <w:rPr>
          <w:rFonts w:ascii="Arial" w:hAnsi="Arial" w:cs="Arial"/>
          <w:color w:val="000000" w:themeColor="text1"/>
        </w:rPr>
        <w:t>hourly from autonomous sensors.  A second metric are accounts of oysters at locations where restoration has been done (restored sites) and sites where restoration has not been done (wild oyster bars).  Oyster counts are made by people conducting the field work during winter low tide events.</w:t>
      </w:r>
      <w:r w:rsidRPr="00134882">
        <w:rPr>
          <w:rFonts w:ascii="Arial" w:hAnsi="Arial" w:cs="Arial"/>
          <w:color w:val="000000" w:themeColor="text1"/>
        </w:rPr>
        <w:t xml:space="preserve"> We created a data management workflow to efficiently process and analyze data to actively inform decision-making on efforts such as the 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 R </w:t>
      </w:r>
      <w:r>
        <w:rPr>
          <w:rFonts w:ascii="Arial" w:hAnsi="Arial" w:cs="Arial"/>
          <w:color w:val="000000" w:themeColor="text1"/>
        </w:rPr>
        <w:t xml:space="preserve">programming </w:t>
      </w:r>
      <w:r w:rsidRPr="00134882">
        <w:rPr>
          <w:rFonts w:ascii="Arial" w:hAnsi="Arial" w:cs="Arial"/>
          <w:color w:val="000000" w:themeColor="text1"/>
        </w:rPr>
        <w:t>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3DCBCD40" w:rsidR="00727D72" w:rsidRPr="00134882" w:rsidRDefault="00727D72" w:rsidP="00727D72">
      <w:pPr>
        <w:pStyle w:val="BodyText"/>
        <w:spacing w:line="360" w:lineRule="auto"/>
        <w:rPr>
          <w:rFonts w:ascii="Arial" w:hAnsi="Arial" w:cs="Arial"/>
          <w:color w:val="000000" w:themeColor="text1"/>
        </w:rPr>
      </w:pPr>
      <w:bookmarkStart w:id="3" w:name="_Hlk40702202"/>
      <w:r w:rsidRPr="00134882">
        <w:rPr>
          <w:rFonts w:ascii="Arial" w:hAnsi="Arial" w:cs="Arial"/>
          <w:color w:val="000000" w:themeColor="text1"/>
        </w:rPr>
        <w:lastRenderedPageBreak/>
        <w:t xml:space="preserve">The LCR project generates data from autonomous sensors, and human observed counts/measurements.  Several types of data are collected at various frequencies (seasonally, bi-monthly) and each data type requires </w:t>
      </w:r>
      <w:r>
        <w:rPr>
          <w:rFonts w:ascii="Arial" w:hAnsi="Arial" w:cs="Arial"/>
          <w:color w:val="000000" w:themeColor="text1"/>
        </w:rPr>
        <w:t>a specific plan to monitor data workflow from collection to analyses.</w:t>
      </w:r>
    </w:p>
    <w:bookmarkEnd w:id="3"/>
    <w:p w14:paraId="1E65CC08" w14:textId="77777777" w:rsidR="00AE53F9" w:rsidRPr="00134882" w:rsidRDefault="00AE53F9" w:rsidP="00AE53F9">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6B19F8BC" w14:textId="45DE1123"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t xml:space="preserve">We collect hourly water quality observations from 11 different sites around Lone Cabbage reef. These observations are downloaded from </w:t>
      </w:r>
      <w:r w:rsidR="00964DB6">
        <w:rPr>
          <w:rFonts w:ascii="Arial" w:hAnsi="Arial" w:cs="Arial"/>
          <w:color w:val="000000" w:themeColor="text1"/>
        </w:rPr>
        <w:t>autonomous sensors</w:t>
      </w:r>
      <w:r w:rsidRPr="00134882">
        <w:rPr>
          <w:rFonts w:ascii="Arial" w:hAnsi="Arial" w:cs="Arial"/>
          <w:color w:val="000000" w:themeColor="text1"/>
        </w:rPr>
        <w:t xml:space="preserve">.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r>
        <w:rPr>
          <w:rFonts w:ascii="Arial" w:hAnsi="Arial" w:cs="Arial"/>
          <w:color w:val="000000" w:themeColor="text1"/>
        </w:rPr>
        <w:t xml:space="preserve">are completed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w:t>
      </w:r>
      <w:r w:rsidR="00E70AFF">
        <w:rPr>
          <w:rFonts w:ascii="Arial" w:hAnsi="Arial" w:cs="Arial"/>
          <w:color w:val="000000" w:themeColor="text1"/>
        </w:rPr>
        <w:t xml:space="preserve">have the highest </w:t>
      </w:r>
      <w:r>
        <w:rPr>
          <w:rFonts w:ascii="Arial" w:hAnsi="Arial" w:cs="Arial"/>
          <w:color w:val="000000" w:themeColor="text1"/>
        </w:rPr>
        <w:t xml:space="preserve">frequency </w:t>
      </w:r>
      <w:r w:rsidR="00E70AFF">
        <w:rPr>
          <w:rFonts w:ascii="Arial" w:hAnsi="Arial" w:cs="Arial"/>
          <w:color w:val="000000" w:themeColor="text1"/>
        </w:rPr>
        <w:t xml:space="preserve">of occurrence </w:t>
      </w:r>
      <w:r>
        <w:rPr>
          <w:rFonts w:ascii="Arial" w:hAnsi="Arial" w:cs="Arial"/>
          <w:color w:val="000000" w:themeColor="text1"/>
        </w:rPr>
        <w:t xml:space="preserve">and </w:t>
      </w:r>
      <w:r w:rsidRPr="00134882">
        <w:rPr>
          <w:rFonts w:ascii="Arial" w:hAnsi="Arial" w:cs="Arial"/>
          <w:color w:val="000000" w:themeColor="text1"/>
        </w:rPr>
        <w:t xml:space="preserve">require strict data management protocols (Box 3). </w:t>
      </w:r>
    </w:p>
    <w:p w14:paraId="0DD0078B" w14:textId="77777777" w:rsidR="00E70AFF" w:rsidRPr="00134882" w:rsidRDefault="00E70AFF" w:rsidP="00E70AFF">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5F240595" w14:textId="116B5BB3" w:rsidR="001D4A80" w:rsidRPr="00134882" w:rsidRDefault="001D4A80" w:rsidP="001D4A80">
      <w:pPr>
        <w:pStyle w:val="BodyText"/>
        <w:spacing w:before="0" w:after="0" w:line="360" w:lineRule="auto"/>
        <w:rPr>
          <w:rFonts w:ascii="Arial" w:hAnsi="Arial" w:cs="Arial"/>
          <w:color w:val="000000" w:themeColor="text1"/>
        </w:rPr>
      </w:pPr>
      <w:r>
        <w:rPr>
          <w:rFonts w:ascii="Arial" w:hAnsi="Arial" w:cs="Arial"/>
          <w:color w:val="000000" w:themeColor="text1"/>
        </w:rPr>
        <w:t>During winter low-tides when oyster bars are de-watered, teams of people collect counts and measure</w:t>
      </w:r>
      <w:r w:rsidR="008B205E">
        <w:rPr>
          <w:rFonts w:ascii="Arial" w:hAnsi="Arial" w:cs="Arial"/>
          <w:color w:val="000000" w:themeColor="text1"/>
        </w:rPr>
        <w:t>ments</w:t>
      </w:r>
      <w:r>
        <w:rPr>
          <w:rFonts w:ascii="Arial" w:hAnsi="Arial" w:cs="Arial"/>
          <w:color w:val="000000" w:themeColor="text1"/>
        </w:rPr>
        <w:t xml:space="preserve"> of oysters on a selected group of oyster bars (Moore et al. 2020).  </w:t>
      </w:r>
      <w:r w:rsidRPr="00134882">
        <w:rPr>
          <w:rFonts w:ascii="Arial" w:hAnsi="Arial" w:cs="Arial"/>
          <w:color w:val="000000" w:themeColor="text1"/>
        </w:rPr>
        <w:t>These data are recorded in the field on datasheets and</w:t>
      </w:r>
      <w:r>
        <w:rPr>
          <w:rFonts w:ascii="Arial" w:hAnsi="Arial" w:cs="Arial"/>
          <w:color w:val="000000" w:themeColor="text1"/>
        </w:rPr>
        <w:t xml:space="preserve"> then entered</w:t>
      </w:r>
      <w:r w:rsidRPr="00134882">
        <w:rPr>
          <w:rFonts w:ascii="Arial" w:hAnsi="Arial" w:cs="Arial"/>
          <w:color w:val="000000" w:themeColor="text1"/>
        </w:rPr>
        <w:t xml:space="preserve">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 to identify errors in data entry</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7D450708" w:rsidR="00727D72" w:rsidRPr="00134882" w:rsidRDefault="008A32A9" w:rsidP="00727D72">
      <w:pPr>
        <w:pStyle w:val="BodyText"/>
        <w:spacing w:line="360" w:lineRule="auto"/>
        <w:rPr>
          <w:rFonts w:ascii="Arial" w:hAnsi="Arial" w:cs="Arial"/>
          <w:i/>
          <w:iCs/>
          <w:color w:val="000000" w:themeColor="text1"/>
        </w:rPr>
      </w:pPr>
      <w:r>
        <w:rPr>
          <w:rFonts w:ascii="Arial" w:hAnsi="Arial" w:cs="Arial"/>
          <w:i/>
          <w:iCs/>
          <w:color w:val="000000" w:themeColor="text1"/>
        </w:rPr>
        <w:t>Water</w:t>
      </w:r>
      <w:r w:rsidR="00727D72" w:rsidRPr="00134882">
        <w:rPr>
          <w:rFonts w:ascii="Arial" w:hAnsi="Arial" w:cs="Arial"/>
          <w:i/>
          <w:iCs/>
          <w:color w:val="000000" w:themeColor="text1"/>
        </w:rPr>
        <w:t xml:space="preserve"> quality YSI measurements</w:t>
      </w:r>
    </w:p>
    <w:p w14:paraId="111C2605" w14:textId="466E2579"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w:t>
      </w:r>
      <w:r w:rsidR="00023C0E">
        <w:rPr>
          <w:rFonts w:ascii="Arial" w:hAnsi="Arial" w:cs="Arial"/>
          <w:color w:val="000000" w:themeColor="text1"/>
        </w:rPr>
        <w:t>measurements</w:t>
      </w:r>
      <w:r>
        <w:rPr>
          <w:rFonts w:ascii="Arial" w:hAnsi="Arial" w:cs="Arial"/>
          <w:color w:val="000000" w:themeColor="text1"/>
        </w:rPr>
        <w:t xml:space="preserve">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to provide a supplemental check on our autonomous sensor observations. These measurements are recorded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are manually entered in the MySQL database (Box 3). </w:t>
      </w:r>
    </w:p>
    <w:p w14:paraId="7FEB56F1" w14:textId="5BEABCDB"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 xml:space="preserve">While conceptually each of these data types </w:t>
      </w:r>
      <w:r w:rsidR="00AB6004">
        <w:rPr>
          <w:rFonts w:ascii="Arial" w:hAnsi="Arial" w:cs="Arial"/>
          <w:color w:val="000000" w:themeColor="text1"/>
        </w:rPr>
        <w:t>appear to be</w:t>
      </w:r>
      <w:r>
        <w:rPr>
          <w:rFonts w:ascii="Arial" w:hAnsi="Arial" w:cs="Arial"/>
          <w:color w:val="000000" w:themeColor="text1"/>
        </w:rPr>
        <w:t xml:space="preserve"> similar, because of differences in the frequency the data are collected and the collection method (with a machine or by hand), each data stream must be managed differently</w:t>
      </w:r>
      <w:r w:rsidRPr="00134882">
        <w:rPr>
          <w:rFonts w:ascii="Arial" w:hAnsi="Arial" w:cs="Arial"/>
          <w:color w:val="000000" w:themeColor="text1"/>
        </w:rPr>
        <w:t xml:space="preserve">. Addressing the </w:t>
      </w:r>
      <w:r w:rsidRPr="00134882">
        <w:rPr>
          <w:rFonts w:ascii="Arial" w:hAnsi="Arial" w:cs="Arial"/>
          <w:color w:val="000000" w:themeColor="text1"/>
        </w:rPr>
        <w:lastRenderedPageBreak/>
        <w:t xml:space="preserve">variety of concerns </w:t>
      </w:r>
      <w:r>
        <w:rPr>
          <w:rFonts w:ascii="Arial" w:hAnsi="Arial" w:cs="Arial"/>
          <w:color w:val="000000" w:themeColor="text1"/>
        </w:rPr>
        <w:t>which</w:t>
      </w:r>
      <w:r w:rsidRPr="00134882">
        <w:rPr>
          <w:rFonts w:ascii="Arial" w:hAnsi="Arial" w:cs="Arial"/>
          <w:color w:val="000000" w:themeColor="text1"/>
        </w:rPr>
        <w:t xml:space="preserve"> have been discovered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3813778A" w14:textId="0936F744" w:rsidR="0014284E" w:rsidRDefault="00747675" w:rsidP="0014284E">
      <w:pPr>
        <w:pStyle w:val="BodyText"/>
        <w:spacing w:line="360" w:lineRule="auto"/>
        <w:rPr>
          <w:rFonts w:ascii="Arial" w:hAnsi="Arial" w:cs="Arial"/>
          <w:noProof/>
        </w:rPr>
      </w:pPr>
      <w:r w:rsidRPr="00134882">
        <w:rPr>
          <w:rFonts w:ascii="Arial" w:hAnsi="Arial" w:cs="Arial"/>
          <w:noProof/>
        </w:rPr>
        <w:tab/>
      </w:r>
      <w:r w:rsidR="0014284E"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http://arcs.uflib.ufl.edu/ ).  A key database need identified in blueprinting was the ability in the database to track observations at a particular site in space, and not focus on tracking observations recorded by an individual sensor, which could change locations over time. The workflow we have developed for water quality management </w:t>
      </w:r>
      <w:r w:rsidR="009E7DAB" w:rsidRPr="0014284E">
        <w:rPr>
          <w:rFonts w:ascii="Arial" w:hAnsi="Arial" w:cs="Arial"/>
          <w:noProof/>
        </w:rPr>
        <w:t xml:space="preserve">(Box 3) </w:t>
      </w:r>
      <w:r w:rsidR="0014284E" w:rsidRPr="0014284E">
        <w:rPr>
          <w:rFonts w:ascii="Arial" w:hAnsi="Arial" w:cs="Arial"/>
          <w:noProof/>
        </w:rPr>
        <w:t>requires open source computational tools</w:t>
      </w:r>
      <w:r w:rsidR="009E7DAB">
        <w:rPr>
          <w:rFonts w:ascii="Arial" w:hAnsi="Arial" w:cs="Arial"/>
          <w:noProof/>
        </w:rPr>
        <w:t xml:space="preserve">, </w:t>
      </w:r>
      <w:r w:rsidR="0014284E" w:rsidRPr="0014284E">
        <w:rPr>
          <w:rFonts w:ascii="Arial" w:hAnsi="Arial" w:cs="Arial"/>
          <w:noProof/>
        </w:rPr>
        <w:t>some level of k</w:t>
      </w:r>
      <w:r w:rsidR="00AB6004">
        <w:rPr>
          <w:rFonts w:ascii="Arial" w:hAnsi="Arial" w:cs="Arial"/>
          <w:noProof/>
        </w:rPr>
        <w:t>nowledge</w:t>
      </w:r>
      <w:r w:rsidR="0014284E" w:rsidRPr="0014284E">
        <w:rPr>
          <w:rFonts w:ascii="Arial" w:hAnsi="Arial" w:cs="Arial"/>
          <w:noProof/>
        </w:rPr>
        <w:t xml:space="preserve"> of computational tools (e.g., MySQL and R) and verstion control (e.g., GitHub)</w:t>
      </w:r>
      <w:r w:rsidR="009E7DAB">
        <w:rPr>
          <w:rFonts w:ascii="Arial" w:hAnsi="Arial" w:cs="Arial"/>
          <w:noProof/>
        </w:rPr>
        <w:t xml:space="preserve">, which are </w:t>
      </w:r>
      <w:r w:rsidR="0014284E" w:rsidRPr="0014284E">
        <w:rPr>
          <w:rFonts w:ascii="Arial" w:hAnsi="Arial" w:cs="Arial"/>
          <w:noProof/>
        </w:rPr>
        <w:t xml:space="preserve">tools essential </w:t>
      </w:r>
      <w:r w:rsidR="009E7DAB">
        <w:rPr>
          <w:rFonts w:ascii="Arial" w:hAnsi="Arial" w:cs="Arial"/>
          <w:noProof/>
        </w:rPr>
        <w:t>for</w:t>
      </w:r>
      <w:r w:rsidR="0014284E" w:rsidRPr="0014284E">
        <w:rPr>
          <w:rFonts w:ascii="Arial" w:hAnsi="Arial" w:cs="Arial"/>
          <w:noProof/>
        </w:rPr>
        <w:t xml:space="preserve"> basic data management</w:t>
      </w:r>
      <w:r w:rsidR="009E7DAB">
        <w:rPr>
          <w:rFonts w:ascii="Arial" w:hAnsi="Arial" w:cs="Arial"/>
          <w:noProof/>
        </w:rPr>
        <w:t xml:space="preserve">. </w:t>
      </w:r>
      <w:r w:rsidR="0014284E" w:rsidRPr="0014284E">
        <w:rPr>
          <w:rFonts w:ascii="Arial" w:hAnsi="Arial" w:cs="Arial"/>
          <w:noProof/>
        </w:rPr>
        <w:t xml:space="preserve">This manuscript illustrates the </w:t>
      </w:r>
      <w:r w:rsidR="00C30090">
        <w:rPr>
          <w:rFonts w:ascii="Arial" w:hAnsi="Arial" w:cs="Arial"/>
          <w:noProof/>
        </w:rPr>
        <w:t>LCR</w:t>
      </w:r>
      <w:r w:rsidR="0014284E" w:rsidRPr="0014284E">
        <w:rPr>
          <w:rFonts w:ascii="Arial" w:hAnsi="Arial" w:cs="Arial"/>
          <w:noProof/>
        </w:rPr>
        <w:t xml:space="preserve"> data management workflow as an example that could be implemented in similar restoration efforts. </w:t>
      </w:r>
    </w:p>
    <w:p w14:paraId="01B5763A" w14:textId="5A779171" w:rsidR="007000DA" w:rsidRPr="00134882" w:rsidRDefault="007000DA" w:rsidP="0014284E">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04353AD9" w14:textId="27DB35F2" w:rsidR="008A2F2B" w:rsidRDefault="008A2F2B" w:rsidP="00CA6BC8">
      <w:pPr>
        <w:pStyle w:val="FirstParagraph"/>
        <w:spacing w:line="360" w:lineRule="auto"/>
        <w:rPr>
          <w:rFonts w:ascii="Arial" w:hAnsi="Arial" w:cs="Arial"/>
        </w:rPr>
      </w:pPr>
      <w:r w:rsidRPr="008A2F2B">
        <w:rPr>
          <w:rFonts w:ascii="Arial" w:hAnsi="Arial" w:cs="Arial"/>
        </w:rPr>
        <w:t>Extensive details on the MySQL import process are provided in the project management library (zenodo link for MySQL).  An overview is provided her</w:t>
      </w:r>
      <w:r w:rsidR="00280298">
        <w:rPr>
          <w:rFonts w:ascii="Arial" w:hAnsi="Arial" w:cs="Arial"/>
        </w:rPr>
        <w:t>e</w:t>
      </w:r>
      <w:r w:rsidRPr="008A2F2B">
        <w:rPr>
          <w:rFonts w:ascii="Arial" w:hAnsi="Arial" w:cs="Arial"/>
        </w:rPr>
        <w:t>:</w:t>
      </w:r>
    </w:p>
    <w:p w14:paraId="0B002E57" w14:textId="12F71F26"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 and</w:t>
      </w:r>
      <w:r w:rsidRPr="00134882">
        <w:rPr>
          <w:rFonts w:ascii="Arial" w:hAnsi="Arial" w:cs="Arial"/>
        </w:rPr>
        <w:t xml:space="preserve"> include pre-populated fields including the location </w:t>
      </w:r>
      <w:r w:rsidR="003F7648">
        <w:rPr>
          <w:rFonts w:ascii="Arial" w:hAnsi="Arial" w:cs="Arial"/>
        </w:rPr>
        <w:t xml:space="preserve">and </w:t>
      </w:r>
      <w:r w:rsidRPr="00134882">
        <w:rPr>
          <w:rFonts w:ascii="Arial" w:hAnsi="Arial" w:cs="Arial"/>
        </w:rPr>
        <w:t>date to minimize error.</w:t>
      </w:r>
    </w:p>
    <w:p w14:paraId="0946E3A8" w14:textId="04C9A624" w:rsidR="008F4389" w:rsidRDefault="00CA6BC8" w:rsidP="00CA6BC8">
      <w:pPr>
        <w:pStyle w:val="FirstParagraph"/>
        <w:spacing w:line="360" w:lineRule="auto"/>
        <w:rPr>
          <w:rFonts w:ascii="Arial" w:hAnsi="Arial" w:cs="Arial"/>
        </w:rPr>
      </w:pPr>
      <w:r w:rsidRPr="00134882">
        <w:rPr>
          <w:rFonts w:ascii="Arial" w:hAnsi="Arial" w:cs="Arial"/>
        </w:rPr>
        <w:t xml:space="preserve">2. </w:t>
      </w:r>
      <w:r w:rsidR="008F4389" w:rsidRPr="008F4389">
        <w:rPr>
          <w:rFonts w:ascii="Arial" w:hAnsi="Arial" w:cs="Arial"/>
        </w:rPr>
        <w:t>Water quality hourly sensor observations are downloaded in the field to a field laptop while simultaneously notes are made on paper datasheets related to field conditions and equipment status.  Water quality observations using the YSI</w:t>
      </w:r>
      <w:r w:rsidR="00D4654B">
        <w:rPr>
          <w:rFonts w:ascii="Arial" w:hAnsi="Arial" w:cs="Arial"/>
        </w:rPr>
        <w:t xml:space="preserve"> device</w:t>
      </w:r>
      <w:r w:rsidR="008F4389" w:rsidRPr="008F4389">
        <w:rPr>
          <w:rFonts w:ascii="Arial" w:hAnsi="Arial" w:cs="Arial"/>
        </w:rPr>
        <w:t xml:space="preserve"> are </w:t>
      </w:r>
      <w:r w:rsidR="00D4654B">
        <w:rPr>
          <w:rFonts w:ascii="Arial" w:hAnsi="Arial" w:cs="Arial"/>
        </w:rPr>
        <w:t xml:space="preserve">also </w:t>
      </w:r>
      <w:r w:rsidR="008F4389" w:rsidRPr="008F4389">
        <w:rPr>
          <w:rFonts w:ascii="Arial" w:hAnsi="Arial" w:cs="Arial"/>
        </w:rPr>
        <w:t>taken and recorded on the same data sheet</w:t>
      </w:r>
      <w:r w:rsidR="00D4654B">
        <w:rPr>
          <w:rFonts w:ascii="Arial" w:hAnsi="Arial" w:cs="Arial"/>
        </w:rPr>
        <w:t xml:space="preserve">. </w:t>
      </w:r>
    </w:p>
    <w:p w14:paraId="019610EE" w14:textId="0633549B" w:rsidR="009D2743" w:rsidRPr="009D2743" w:rsidRDefault="00CA6BC8" w:rsidP="009D2743">
      <w:pPr>
        <w:pStyle w:val="FirstParagraph"/>
        <w:spacing w:line="360" w:lineRule="auto"/>
        <w:rPr>
          <w:rFonts w:ascii="Arial" w:hAnsi="Arial" w:cs="Arial"/>
        </w:rPr>
      </w:pPr>
      <w:r w:rsidRPr="00134882">
        <w:rPr>
          <w:rFonts w:ascii="Arial" w:hAnsi="Arial" w:cs="Arial"/>
        </w:rPr>
        <w:lastRenderedPageBreak/>
        <w:t xml:space="preserve">3.A. </w:t>
      </w:r>
      <w:r w:rsidR="009D2743" w:rsidRPr="009D2743">
        <w:rPr>
          <w:rFonts w:ascii="Arial" w:hAnsi="Arial" w:cs="Arial"/>
        </w:rPr>
        <w:t>Water quality sensor files are then uploaded into a secure University of Florida internal server and a trigger starts the Python import process into the MySQL relational database</w:t>
      </w:r>
      <w:r w:rsidR="0018270F">
        <w:rPr>
          <w:rFonts w:ascii="Arial" w:hAnsi="Arial" w:cs="Arial"/>
        </w:rPr>
        <w:t xml:space="preserve">, which </w:t>
      </w:r>
      <w:r w:rsidR="009D2743" w:rsidRPr="009D2743">
        <w:rPr>
          <w:rFonts w:ascii="Arial" w:hAnsi="Arial" w:cs="Arial"/>
        </w:rPr>
        <w:t xml:space="preserve">permanently stores raw files as an </w:t>
      </w:r>
      <w:r w:rsidR="009D5863" w:rsidRPr="009D2743">
        <w:rPr>
          <w:rFonts w:ascii="Arial" w:hAnsi="Arial" w:cs="Arial"/>
        </w:rPr>
        <w:t>archive</w:t>
      </w:r>
      <w:r w:rsidR="009D2743" w:rsidRPr="009D2743">
        <w:rPr>
          <w:rFonts w:ascii="Arial" w:hAnsi="Arial" w:cs="Arial"/>
        </w:rPr>
        <w:t xml:space="preserve">. </w:t>
      </w:r>
      <w:r w:rsidR="00B33BA7">
        <w:rPr>
          <w:rFonts w:ascii="Arial" w:hAnsi="Arial" w:cs="Arial"/>
        </w:rPr>
        <w:t xml:space="preserve">The </w:t>
      </w:r>
      <w:r w:rsidR="009D2743" w:rsidRPr="009D2743">
        <w:rPr>
          <w:rFonts w:ascii="Arial" w:hAnsi="Arial" w:cs="Arial"/>
        </w:rPr>
        <w:t>YSI measurements are manually entered into our MySQL relational database</w:t>
      </w:r>
      <w:r w:rsidR="003F7648">
        <w:rPr>
          <w:rFonts w:ascii="Arial" w:hAnsi="Arial" w:cs="Arial"/>
        </w:rPr>
        <w:t xml:space="preserve"> in its appropriate table</w:t>
      </w:r>
      <w:r w:rsidR="009D2743" w:rsidRPr="009D2743">
        <w:rPr>
          <w:rFonts w:ascii="Arial" w:hAnsi="Arial" w:cs="Arial"/>
        </w:rPr>
        <w:t xml:space="preserve">. </w:t>
      </w:r>
    </w:p>
    <w:p w14:paraId="1D27C7CB" w14:textId="77777777" w:rsidR="009E12CC" w:rsidRDefault="009243F6" w:rsidP="00CA6BC8">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4609CDE1" w14:textId="572AB9D3" w:rsidR="00CA6BC8" w:rsidRPr="00134882" w:rsidRDefault="00D84FAB" w:rsidP="00CA6BC8">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9504" behindDoc="0" locked="0" layoutInCell="1" allowOverlap="1" wp14:anchorId="05211DFA" wp14:editId="0071F1D2">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are then stored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GitHub. Standardized GitHub workflows are used during collaborative projects to ensure proper version control utility</w:t>
      </w:r>
      <w:r w:rsidR="0048738A">
        <w:rPr>
          <w:rFonts w:ascii="Arial" w:hAnsi="Arial" w:cs="Arial"/>
        </w:rPr>
        <w:t xml:space="preserve"> (zenodo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08C59906" w14:textId="654416D7" w:rsidR="0094620E" w:rsidRDefault="0094620E" w:rsidP="0068286F">
      <w:pPr>
        <w:pStyle w:val="BodyText"/>
        <w:spacing w:line="360" w:lineRule="auto"/>
        <w:ind w:firstLine="720"/>
        <w:rPr>
          <w:rFonts w:ascii="Arial" w:hAnsi="Arial" w:cs="Arial"/>
        </w:rPr>
      </w:pPr>
      <w:r w:rsidRPr="0094620E">
        <w:rPr>
          <w:rFonts w:ascii="Arial" w:hAnsi="Arial" w:cs="Arial"/>
        </w:rPr>
        <w:t xml:space="preserve">We use dedicated username and password controls to maintain access to the MySQL database to track access and database changes.  We store water quality data </w:t>
      </w:r>
      <w:r w:rsidRPr="0094620E">
        <w:rPr>
          <w:rFonts w:ascii="Arial" w:hAnsi="Arial" w:cs="Arial"/>
        </w:rPr>
        <w:lastRenderedPageBreak/>
        <w:t>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sidR="0068286F">
        <w:rPr>
          <w:rFonts w:ascii="Arial" w:hAnsi="Arial" w:cs="Arial"/>
        </w:rPr>
        <w:t xml:space="preserve"> (e.g, specifi</w:t>
      </w:r>
      <w:r w:rsidR="00E416A2">
        <w:rPr>
          <w:rFonts w:ascii="Arial" w:hAnsi="Arial" w:cs="Arial"/>
        </w:rPr>
        <w:t>ed</w:t>
      </w:r>
      <w:r w:rsidR="0068286F">
        <w:rPr>
          <w:rFonts w:ascii="Arial" w:hAnsi="Arial" w:cs="Arial"/>
        </w:rPr>
        <w:t xml:space="preserve"> MySQL columns)</w:t>
      </w:r>
      <w:r w:rsidRPr="0094620E">
        <w:rPr>
          <w:rFonts w:ascii="Arial" w:hAnsi="Arial" w:cs="Arial"/>
        </w:rPr>
        <w:t xml:space="preserve"> and in our project the tables are related through sensor serial number and site location</w:t>
      </w:r>
      <w:r w:rsidR="00DD4019">
        <w:rPr>
          <w:rFonts w:ascii="Arial" w:hAnsi="Arial" w:cs="Arial"/>
        </w:rPr>
        <w:t xml:space="preserve"> (Figure 3)</w:t>
      </w:r>
      <w:r w:rsidRPr="0094620E">
        <w:rPr>
          <w:rFonts w:ascii="Arial" w:hAnsi="Arial" w:cs="Arial"/>
        </w:rPr>
        <w:t>.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 to date master</w:t>
      </w:r>
      <w:r w:rsidR="00263786">
        <w:rPr>
          <w:rFonts w:ascii="Arial" w:hAnsi="Arial" w:cs="Arial"/>
        </w:rPr>
        <w:t xml:space="preserve"> </w:t>
      </w:r>
      <w:r w:rsidRPr="0094620E">
        <w:rPr>
          <w:rFonts w:ascii="Arial" w:hAnsi="Arial" w:cs="Arial"/>
        </w:rPr>
        <w:t xml:space="preserve">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zenodo link for GitHub workflow). Every pull request requires a thorough message describing each change, in the event an update to the master branch has to be investigated. Version control allows for team members to view a previous iteration of the master data branch and go back to that iteration if needed (Perez-Riverol et al., 2016). This workflow protects the master branch from possibly merging accidental or incorrect changes, giving a layer of needed security to the data. </w:t>
      </w:r>
    </w:p>
    <w:p w14:paraId="41D962C1" w14:textId="2823FC5F" w:rsidR="00A47CDA" w:rsidRDefault="00A47CDA" w:rsidP="0068286F">
      <w:pPr>
        <w:pStyle w:val="BodyText"/>
        <w:spacing w:line="360" w:lineRule="auto"/>
        <w:ind w:firstLine="720"/>
        <w:rPr>
          <w:rFonts w:ascii="Arial" w:hAnsi="Arial" w:cs="Arial"/>
        </w:rPr>
      </w:pPr>
      <w:r>
        <w:rPr>
          <w:noProof/>
        </w:rPr>
        <w:drawing>
          <wp:inline distT="0" distB="0" distL="0" distR="0" wp14:anchorId="0F40CAEC" wp14:editId="447719C2">
            <wp:extent cx="4935415" cy="32655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6805" t="14027" r="60256" b="8499"/>
                    <a:stretch/>
                  </pic:blipFill>
                  <pic:spPr bwMode="auto">
                    <a:xfrm>
                      <a:off x="0" y="0"/>
                      <a:ext cx="4941035" cy="3269237"/>
                    </a:xfrm>
                    <a:prstGeom prst="rect">
                      <a:avLst/>
                    </a:prstGeom>
                    <a:ln>
                      <a:noFill/>
                    </a:ln>
                    <a:extLst>
                      <a:ext uri="{53640926-AAD7-44D8-BBD7-CCE9431645EC}">
                        <a14:shadowObscured xmlns:a14="http://schemas.microsoft.com/office/drawing/2010/main"/>
                      </a:ext>
                    </a:extLst>
                  </pic:spPr>
                </pic:pic>
              </a:graphicData>
            </a:graphic>
          </wp:inline>
        </w:drawing>
      </w:r>
    </w:p>
    <w:p w14:paraId="7D1C745E" w14:textId="343ECAFD" w:rsidR="00A47CDA" w:rsidRDefault="00A47CDA" w:rsidP="009B6C79">
      <w:pPr>
        <w:pStyle w:val="BodyText"/>
        <w:spacing w:line="360" w:lineRule="auto"/>
        <w:rPr>
          <w:rFonts w:ascii="Arial" w:hAnsi="Arial" w:cs="Arial"/>
        </w:rPr>
      </w:pPr>
      <w:r>
        <w:rPr>
          <w:rFonts w:ascii="Arial" w:hAnsi="Arial" w:cs="Arial"/>
        </w:rPr>
        <w:lastRenderedPageBreak/>
        <w:t>Figure</w:t>
      </w:r>
      <w:r w:rsidR="00120172">
        <w:rPr>
          <w:rFonts w:ascii="Arial" w:hAnsi="Arial" w:cs="Arial"/>
        </w:rPr>
        <w:t xml:space="preserve"> 3 </w:t>
      </w:r>
      <w:r>
        <w:rPr>
          <w:rFonts w:ascii="Arial" w:hAnsi="Arial" w:cs="Arial"/>
        </w:rPr>
        <w:t>- Diagram of how the table</w:t>
      </w:r>
      <w:r w:rsidR="00790F28">
        <w:rPr>
          <w:rFonts w:ascii="Arial" w:hAnsi="Arial" w:cs="Arial"/>
        </w:rPr>
        <w:t>s</w:t>
      </w:r>
      <w:r>
        <w:rPr>
          <w:rFonts w:ascii="Arial" w:hAnsi="Arial" w:cs="Arial"/>
        </w:rPr>
        <w:t xml:space="preserve"> in our MySQL relational database</w:t>
      </w:r>
      <w:r w:rsidR="00790F28">
        <w:rPr>
          <w:rFonts w:ascii="Arial" w:hAnsi="Arial" w:cs="Arial"/>
        </w:rPr>
        <w:t xml:space="preserve"> are</w:t>
      </w:r>
      <w:r>
        <w:rPr>
          <w:rFonts w:ascii="Arial" w:hAnsi="Arial" w:cs="Arial"/>
        </w:rPr>
        <w:t xml:space="preserve"> relate</w:t>
      </w:r>
      <w:r w:rsidR="00790F28">
        <w:rPr>
          <w:rFonts w:ascii="Arial" w:hAnsi="Arial" w:cs="Arial"/>
        </w:rPr>
        <w:t>d</w:t>
      </w:r>
      <w:r w:rsidR="00540117">
        <w:rPr>
          <w:rFonts w:ascii="Arial" w:hAnsi="Arial" w:cs="Arial"/>
        </w:rPr>
        <w:t xml:space="preserve"> </w:t>
      </w:r>
      <w:r>
        <w:rPr>
          <w:rFonts w:ascii="Arial" w:hAnsi="Arial" w:cs="Arial"/>
        </w:rPr>
        <w:t xml:space="preserve">by </w:t>
      </w:r>
      <w:r w:rsidR="00120172">
        <w:rPr>
          <w:rFonts w:ascii="Arial" w:hAnsi="Arial" w:cs="Arial"/>
        </w:rPr>
        <w:t xml:space="preserve">a </w:t>
      </w:r>
      <w:r>
        <w:rPr>
          <w:rFonts w:ascii="Arial" w:hAnsi="Arial" w:cs="Arial"/>
        </w:rPr>
        <w:t>sensor</w:t>
      </w:r>
      <w:r w:rsidR="00120172">
        <w:rPr>
          <w:rFonts w:ascii="Arial" w:hAnsi="Arial" w:cs="Arial"/>
        </w:rPr>
        <w:t>’s</w:t>
      </w:r>
      <w:r>
        <w:rPr>
          <w:rFonts w:ascii="Arial" w:hAnsi="Arial" w:cs="Arial"/>
        </w:rPr>
        <w:t xml:space="preserve"> location</w:t>
      </w:r>
      <w:r w:rsidR="003C3EFF">
        <w:rPr>
          <w:rFonts w:ascii="Arial" w:hAnsi="Arial" w:cs="Arial"/>
        </w:rPr>
        <w:t xml:space="preserve"> (lcroyster_location)</w:t>
      </w:r>
      <w:r>
        <w:rPr>
          <w:rFonts w:ascii="Arial" w:hAnsi="Arial" w:cs="Arial"/>
        </w:rPr>
        <w:t xml:space="preserve"> and </w:t>
      </w:r>
      <w:r w:rsidR="00DD4019">
        <w:rPr>
          <w:rFonts w:ascii="Arial" w:hAnsi="Arial" w:cs="Arial"/>
        </w:rPr>
        <w:t>serial number</w:t>
      </w:r>
      <w:r w:rsidR="003C3EFF">
        <w:rPr>
          <w:rFonts w:ascii="Arial" w:hAnsi="Arial" w:cs="Arial"/>
        </w:rPr>
        <w:t xml:space="preserve"> </w:t>
      </w:r>
      <w:r w:rsidR="003C3EFF">
        <w:rPr>
          <w:rFonts w:ascii="Arial" w:hAnsi="Arial" w:cs="Arial"/>
        </w:rPr>
        <w:t>(lcroyster_</w:t>
      </w:r>
      <w:r w:rsidR="003C3EFF">
        <w:rPr>
          <w:rFonts w:ascii="Arial" w:hAnsi="Arial" w:cs="Arial"/>
        </w:rPr>
        <w:t>sensor</w:t>
      </w:r>
      <w:r w:rsidR="003C3EFF">
        <w:rPr>
          <w:rFonts w:ascii="Arial" w:hAnsi="Arial" w:cs="Arial"/>
        </w:rPr>
        <w:t>)</w:t>
      </w:r>
      <w:r>
        <w:rPr>
          <w:rFonts w:ascii="Arial" w:hAnsi="Arial" w:cs="Arial"/>
        </w:rPr>
        <w:t xml:space="preserve">. </w:t>
      </w:r>
      <w:r w:rsidR="00B80847">
        <w:rPr>
          <w:rFonts w:ascii="Arial" w:hAnsi="Arial" w:cs="Arial"/>
        </w:rPr>
        <w:t xml:space="preserve">More information on the description of the tables and the data they archive can be found here </w:t>
      </w:r>
      <w:r w:rsidR="00B80847" w:rsidRPr="008A2F2B">
        <w:rPr>
          <w:rFonts w:ascii="Arial" w:hAnsi="Arial" w:cs="Arial"/>
        </w:rPr>
        <w:t>(zenodo link for MySQL)</w:t>
      </w:r>
      <w:r w:rsidR="00B80847">
        <w:rPr>
          <w:rFonts w:ascii="Arial" w:hAnsi="Arial" w:cs="Arial"/>
        </w:rPr>
        <w:t>.</w:t>
      </w:r>
    </w:p>
    <w:p w14:paraId="7A7877D2" w14:textId="6BF09D0B"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1828AEAC"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are imported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are flagged through the Python import process a </w:t>
      </w:r>
      <w:r w:rsidR="00835F47" w:rsidRPr="00134882">
        <w:rPr>
          <w:rFonts w:ascii="Arial" w:hAnsi="Arial" w:cs="Arial"/>
        </w:rPr>
        <w:t>review</w:t>
      </w:r>
      <w:r w:rsidR="000F4A5F" w:rsidRPr="00134882">
        <w:rPr>
          <w:rFonts w:ascii="Arial" w:hAnsi="Arial" w:cs="Arial"/>
        </w:rPr>
        <w:t xml:space="preserve"> take</w:t>
      </w:r>
      <w:r w:rsidR="00835F47">
        <w:rPr>
          <w:rFonts w:ascii="Arial" w:hAnsi="Arial" w:cs="Arial"/>
        </w:rPr>
        <w:t>s</w:t>
      </w:r>
      <w:r w:rsidR="000F4A5F" w:rsidRPr="00134882">
        <w:rPr>
          <w:rFonts w:ascii="Arial" w:hAnsi="Arial" w:cs="Arial"/>
        </w:rPr>
        <w:t xml:space="preserve"> place to find out </w:t>
      </w:r>
      <w:r w:rsidR="00835F47">
        <w:rPr>
          <w:rFonts w:ascii="Arial" w:hAnsi="Arial" w:cs="Arial"/>
        </w:rPr>
        <w:t>why the observations</w:t>
      </w:r>
      <w:r w:rsidR="000F4A5F" w:rsidRPr="00134882">
        <w:rPr>
          <w:rFonts w:ascii="Arial" w:hAnsi="Arial" w:cs="Arial"/>
        </w:rPr>
        <w:t xml:space="preserve">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are </w:t>
      </w:r>
      <w:r w:rsidR="00260603" w:rsidRPr="00134882">
        <w:rPr>
          <w:rFonts w:ascii="Arial" w:hAnsi="Arial" w:cs="Arial"/>
        </w:rPr>
        <w:t xml:space="preserve">imported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 R scripts are not automated, but they do provide a way to provide </w:t>
      </w:r>
      <w:r w:rsidR="00AB2A2D">
        <w:rPr>
          <w:rFonts w:ascii="Arial" w:hAnsi="Arial" w:cs="Arial"/>
        </w:rPr>
        <w:t xml:space="preserve">quick and efficient checks on the data. </w:t>
      </w:r>
    </w:p>
    <w:p w14:paraId="2A2A68F8" w14:textId="13FEEECB"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793D50E4" w14:textId="613E0BE9" w:rsidR="000F281D" w:rsidRDefault="000F281D" w:rsidP="000174DC">
      <w:pPr>
        <w:pStyle w:val="BodyText"/>
        <w:spacing w:line="360" w:lineRule="auto"/>
        <w:rPr>
          <w:rFonts w:ascii="Arial" w:hAnsi="Arial" w:cs="Arial"/>
        </w:rPr>
      </w:pPr>
      <w:r w:rsidRPr="000F281D">
        <w:rPr>
          <w:rFonts w:ascii="Arial" w:hAnsi="Arial" w:cs="Arial"/>
        </w:rPr>
        <w:t xml:space="preserve">Detailed information on the dual data entry system using a structured data packet is available in the data entry documentation for the Lone Cabbage project (zenodo link for data packet). Several of these entry processes are similar to those in the water quality workflow (Box 3) and will only be briefly reviewed here where: </w:t>
      </w:r>
    </w:p>
    <w:p w14:paraId="46E99E8B" w14:textId="74A71231"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w:t>
      </w:r>
      <w:r w:rsidRPr="00134882">
        <w:rPr>
          <w:rFonts w:ascii="Arial" w:hAnsi="Arial" w:cs="Arial"/>
        </w:rPr>
        <w:t xml:space="preserve"> </w:t>
      </w:r>
      <w:r w:rsidR="00B54364">
        <w:rPr>
          <w:rFonts w:ascii="Arial" w:hAnsi="Arial" w:cs="Arial"/>
        </w:rPr>
        <w:t xml:space="preserve">prior to going in the field </w:t>
      </w:r>
      <w:r w:rsidRPr="00134882">
        <w:rPr>
          <w:rFonts w:ascii="Arial" w:hAnsi="Arial" w:cs="Arial"/>
        </w:rPr>
        <w:t>include pre-populated fields including the location</w:t>
      </w:r>
      <w:r w:rsidR="0088795E">
        <w:rPr>
          <w:rFonts w:ascii="Arial" w:hAnsi="Arial" w:cs="Arial"/>
        </w:rPr>
        <w:t xml:space="preserve"> and</w:t>
      </w:r>
      <w:r w:rsidRPr="00134882">
        <w:rPr>
          <w:rFonts w:ascii="Arial" w:hAnsi="Arial" w:cs="Arial"/>
        </w:rPr>
        <w:t xml:space="preserve"> date to minimize error.</w:t>
      </w:r>
      <w:r w:rsidR="00C64716">
        <w:rPr>
          <w:rFonts w:ascii="Arial" w:hAnsi="Arial" w:cs="Arial"/>
        </w:rPr>
        <w:t xml:space="preserve"> </w:t>
      </w:r>
    </w:p>
    <w:p w14:paraId="4027E26A" w14:textId="77777777" w:rsidR="00282B6C" w:rsidRPr="00282B6C" w:rsidRDefault="00282B6C" w:rsidP="00282B6C">
      <w:pPr>
        <w:pStyle w:val="BodyText"/>
        <w:spacing w:line="360" w:lineRule="auto"/>
        <w:rPr>
          <w:rFonts w:ascii="Arial" w:hAnsi="Arial" w:cs="Arial"/>
        </w:rPr>
      </w:pPr>
      <w:r w:rsidRPr="00282B6C">
        <w:rPr>
          <w:rFonts w:ascii="Arial" w:hAnsi="Arial" w:cs="Arial"/>
        </w:rPr>
        <w:t xml:space="preserve">2. In the field, counts of oysters are recorded by team members on datasheets by hand. </w:t>
      </w:r>
    </w:p>
    <w:p w14:paraId="5525C82F" w14:textId="15942A77" w:rsidR="00282B6C" w:rsidRPr="00282B6C" w:rsidRDefault="00282B6C" w:rsidP="00282B6C">
      <w:pPr>
        <w:pStyle w:val="BodyText"/>
        <w:spacing w:line="360" w:lineRule="auto"/>
        <w:rPr>
          <w:rFonts w:ascii="Arial" w:hAnsi="Arial" w:cs="Arial"/>
        </w:rPr>
      </w:pPr>
      <w:r w:rsidRPr="00282B6C">
        <w:rPr>
          <w:rFonts w:ascii="Arial" w:hAnsi="Arial" w:cs="Arial"/>
        </w:rPr>
        <w:t xml:space="preserve">3.A. In the lab data are entered using a dual entry system and data validation tools </w:t>
      </w:r>
      <w:r w:rsidR="00B07439">
        <w:rPr>
          <w:rFonts w:ascii="Arial" w:hAnsi="Arial" w:cs="Arial"/>
        </w:rPr>
        <w:t xml:space="preserve">are used </w:t>
      </w:r>
      <w:r w:rsidRPr="00282B6C">
        <w:rPr>
          <w:rFonts w:ascii="Arial" w:hAnsi="Arial" w:cs="Arial"/>
        </w:rPr>
        <w:t xml:space="preserve">to ensure that the data entered are within range and standardized (e.g., site location, capitalization, appropriate oyster height range, </w:t>
      </w:r>
      <w:r w:rsidR="00E83D86" w:rsidRPr="00282B6C">
        <w:rPr>
          <w:rFonts w:ascii="Arial" w:hAnsi="Arial" w:cs="Arial"/>
        </w:rPr>
        <w:t>etc.).</w:t>
      </w:r>
      <w:r w:rsidRPr="00282B6C">
        <w:rPr>
          <w:rFonts w:ascii="Arial" w:hAnsi="Arial" w:cs="Arial"/>
        </w:rPr>
        <w:t xml:space="preserve"> </w:t>
      </w:r>
    </w:p>
    <w:p w14:paraId="5D505099" w14:textId="2F31DCD5" w:rsidR="00EC54B6" w:rsidRDefault="00282B6C" w:rsidP="00282B6C">
      <w:pPr>
        <w:pStyle w:val="BodyText"/>
        <w:spacing w:line="360" w:lineRule="auto"/>
        <w:rPr>
          <w:rFonts w:ascii="Arial" w:hAnsi="Arial" w:cs="Arial"/>
        </w:rPr>
      </w:pPr>
      <w:r w:rsidRPr="00282B6C">
        <w:rPr>
          <w:rFonts w:ascii="Arial" w:hAnsi="Arial" w:cs="Arial"/>
        </w:rPr>
        <w:lastRenderedPageBreak/>
        <w:t>3.B. Standard R scripts are used to estimate oyster densities</w:t>
      </w:r>
      <w:r w:rsidR="00EC54B6">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 </w:t>
      </w:r>
    </w:p>
    <w:p w14:paraId="3E8E796E" w14:textId="1AF9191E" w:rsidR="000174DC" w:rsidRPr="00134882" w:rsidRDefault="00EC54B6" w:rsidP="00282B6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0BD2D804">
            <wp:simplePos x="0" y="0"/>
            <wp:positionH relativeFrom="margin">
              <wp:align>left</wp:align>
            </wp:positionH>
            <wp:positionV relativeFrom="paragraph">
              <wp:posOffset>995680</wp:posOffset>
            </wp:positionV>
            <wp:extent cx="4507230" cy="3377565"/>
            <wp:effectExtent l="0" t="0" r="762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19582" cy="3386996"/>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are then stored </w:t>
      </w:r>
      <w:r w:rsidR="00993E42">
        <w:rPr>
          <w:rFonts w:ascii="Arial" w:hAnsi="Arial" w:cs="Arial"/>
        </w:rPr>
        <w:t>unto</w:t>
      </w:r>
      <w:r w:rsidR="000174DC" w:rsidRPr="00134882">
        <w:rPr>
          <w:rFonts w:ascii="Arial" w:hAnsi="Arial" w:cs="Arial"/>
        </w:rPr>
        <w:t xml:space="preserve"> GitHub. </w:t>
      </w:r>
      <w:r>
        <w:rPr>
          <w:rFonts w:ascii="Arial" w:hAnsi="Arial" w:cs="Arial"/>
        </w:rPr>
        <w:t xml:space="preserve"> </w:t>
      </w:r>
      <w:r w:rsidR="000174DC" w:rsidRPr="00134882">
        <w:rPr>
          <w:rFonts w:ascii="Arial" w:hAnsi="Arial" w:cs="Arial"/>
        </w:rPr>
        <w:t>Standardized GitHub workflows are used during collaborative projects to ensure proper version control utility</w:t>
      </w:r>
      <w:r w:rsidR="00A414A0">
        <w:rPr>
          <w:rFonts w:ascii="Arial" w:hAnsi="Arial" w:cs="Arial"/>
        </w:rPr>
        <w:t xml:space="preserve"> (zenodo link for Github workflow). </w:t>
      </w:r>
    </w:p>
    <w:p w14:paraId="7705326E" w14:textId="49B384B3"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t xml:space="preserve">Figure </w:t>
      </w:r>
      <w:r w:rsidR="00120172">
        <w:rPr>
          <w:rFonts w:ascii="Arial" w:hAnsi="Arial" w:cs="Arial"/>
        </w:rPr>
        <w:t>4</w:t>
      </w:r>
      <w:r w:rsidRPr="00134882">
        <w:rPr>
          <w:rFonts w:ascii="Arial" w:hAnsi="Arial" w:cs="Arial"/>
        </w:rPr>
        <w:t xml:space="preserve">-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w:t>
      </w:r>
      <w:r w:rsidR="00EA4A49">
        <w:rPr>
          <w:rFonts w:ascii="Arial" w:hAnsi="Arial" w:cs="Arial"/>
          <w:noProof/>
          <w:color w:val="000000" w:themeColor="text1"/>
        </w:rPr>
        <w:t>measurements</w:t>
      </w:r>
      <w:r w:rsidR="007E0B40">
        <w:rPr>
          <w:rFonts w:ascii="Arial" w:hAnsi="Arial" w:cs="Arial"/>
          <w:noProof/>
          <w:color w:val="000000" w:themeColor="text1"/>
        </w:rPr>
        <w:t>.</w:t>
      </w:r>
    </w:p>
    <w:p w14:paraId="22C13AE8" w14:textId="6C3D9F0E"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1F37498D" w14:textId="628F9CB8" w:rsidR="008067FD" w:rsidRPr="00134882" w:rsidRDefault="008067FD" w:rsidP="001C0761">
      <w:pPr>
        <w:pStyle w:val="BodyText"/>
        <w:spacing w:line="360" w:lineRule="auto"/>
        <w:rPr>
          <w:rFonts w:ascii="Arial" w:hAnsi="Arial" w:cs="Arial"/>
          <w:b/>
          <w:bCs/>
        </w:rPr>
      </w:pPr>
      <w:r w:rsidRPr="00134882">
        <w:rPr>
          <w:rFonts w:ascii="Arial" w:hAnsi="Arial" w:cs="Arial"/>
          <w:b/>
          <w:bCs/>
        </w:rPr>
        <w:t>Data</w:t>
      </w:r>
      <w:r w:rsidR="00C64716">
        <w:rPr>
          <w:rFonts w:ascii="Arial" w:hAnsi="Arial" w:cs="Arial"/>
          <w:b/>
          <w:bCs/>
        </w:rPr>
        <w:t>sheets, data</w:t>
      </w:r>
      <w:r>
        <w:rPr>
          <w:rFonts w:ascii="Arial" w:hAnsi="Arial" w:cs="Arial"/>
          <w:b/>
          <w:bCs/>
        </w:rPr>
        <w:t xml:space="preserve">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0A4D1748" w14:textId="77777777" w:rsidR="003811B4" w:rsidRDefault="00C64716" w:rsidP="0051143F">
      <w:pPr>
        <w:pStyle w:val="BodyText"/>
        <w:spacing w:line="360" w:lineRule="auto"/>
        <w:ind w:firstLine="720"/>
        <w:rPr>
          <w:rFonts w:ascii="Arial" w:hAnsi="Arial" w:cs="Arial"/>
        </w:rPr>
      </w:pPr>
      <w:r>
        <w:rPr>
          <w:rFonts w:ascii="Arial" w:hAnsi="Arial" w:cs="Arial"/>
        </w:rPr>
        <w:t xml:space="preserve">Datasheets </w:t>
      </w:r>
      <w:r w:rsidR="004B2526">
        <w:rPr>
          <w:rFonts w:ascii="Arial" w:hAnsi="Arial" w:cs="Arial"/>
        </w:rPr>
        <w:t xml:space="preserve">are necessary for any ecological field data collection. Our </w:t>
      </w:r>
      <w:r w:rsidR="00096E70">
        <w:rPr>
          <w:rFonts w:ascii="Arial" w:hAnsi="Arial" w:cs="Arial"/>
        </w:rPr>
        <w:t>standardized datasheets</w:t>
      </w:r>
      <w:r w:rsidR="004B2526">
        <w:rPr>
          <w:rFonts w:ascii="Arial" w:hAnsi="Arial" w:cs="Arial"/>
        </w:rPr>
        <w:t xml:space="preserve"> </w:t>
      </w:r>
      <w:r>
        <w:rPr>
          <w:rFonts w:ascii="Arial" w:hAnsi="Arial" w:cs="Arial"/>
        </w:rPr>
        <w:t>were</w:t>
      </w:r>
      <w:r w:rsidR="00B74709">
        <w:rPr>
          <w:rFonts w:ascii="Arial" w:hAnsi="Arial" w:cs="Arial"/>
        </w:rPr>
        <w:t xml:space="preserve"> created with the fact that these data will</w:t>
      </w:r>
      <w:r w:rsidR="001464A3">
        <w:rPr>
          <w:rFonts w:ascii="Arial" w:hAnsi="Arial" w:cs="Arial"/>
        </w:rPr>
        <w:t xml:space="preserve"> ultimately</w:t>
      </w:r>
      <w:r w:rsidR="00B74709">
        <w:rPr>
          <w:rFonts w:ascii="Arial" w:hAnsi="Arial" w:cs="Arial"/>
        </w:rPr>
        <w:t xml:space="preserve"> be entered electronically.</w:t>
      </w:r>
      <w:r>
        <w:rPr>
          <w:rFonts w:ascii="Arial" w:hAnsi="Arial" w:cs="Arial"/>
        </w:rPr>
        <w:t xml:space="preserve"> </w:t>
      </w:r>
      <w:r w:rsidR="00B74709">
        <w:rPr>
          <w:rFonts w:ascii="Arial" w:hAnsi="Arial" w:cs="Arial"/>
        </w:rPr>
        <w:t>These d</w:t>
      </w:r>
      <w:r w:rsidR="004B2526">
        <w:rPr>
          <w:rFonts w:ascii="Arial" w:hAnsi="Arial" w:cs="Arial"/>
        </w:rPr>
        <w:t>atasheets are formatte</w:t>
      </w:r>
      <w:r w:rsidR="00212618">
        <w:rPr>
          <w:rFonts w:ascii="Arial" w:hAnsi="Arial" w:cs="Arial"/>
        </w:rPr>
        <w:t xml:space="preserve">d </w:t>
      </w:r>
      <w:r w:rsidR="007744E5">
        <w:rPr>
          <w:rFonts w:ascii="Arial" w:hAnsi="Arial" w:cs="Arial"/>
        </w:rPr>
        <w:t>to be read in a similar manner</w:t>
      </w:r>
      <w:r w:rsidR="00212618">
        <w:rPr>
          <w:rFonts w:ascii="Arial" w:hAnsi="Arial" w:cs="Arial"/>
        </w:rPr>
        <w:t xml:space="preserve"> in which the </w:t>
      </w:r>
      <w:r w:rsidR="004B2526">
        <w:rPr>
          <w:rFonts w:ascii="Arial" w:hAnsi="Arial" w:cs="Arial"/>
        </w:rPr>
        <w:t xml:space="preserve">technicians will need to enter the data </w:t>
      </w:r>
      <w:r w:rsidR="00BE04FB">
        <w:rPr>
          <w:rFonts w:ascii="Arial" w:hAnsi="Arial" w:cs="Arial"/>
        </w:rPr>
        <w:t>electronically</w:t>
      </w:r>
      <w:r w:rsidR="005B0731">
        <w:rPr>
          <w:rFonts w:ascii="Arial" w:hAnsi="Arial" w:cs="Arial"/>
        </w:rPr>
        <w:t xml:space="preserve"> </w:t>
      </w:r>
      <w:r w:rsidR="001749FE">
        <w:rPr>
          <w:rFonts w:ascii="Arial" w:hAnsi="Arial" w:cs="Arial"/>
        </w:rPr>
        <w:t>in</w:t>
      </w:r>
      <w:r w:rsidR="005B0731">
        <w:rPr>
          <w:rFonts w:ascii="Arial" w:hAnsi="Arial" w:cs="Arial"/>
        </w:rPr>
        <w:t xml:space="preserve"> Microsoft Excel</w:t>
      </w:r>
      <w:r w:rsidR="004B2526">
        <w:rPr>
          <w:rFonts w:ascii="Arial" w:hAnsi="Arial" w:cs="Arial"/>
        </w:rPr>
        <w:t>.</w:t>
      </w:r>
      <w:r w:rsidR="00BE04FB">
        <w:rPr>
          <w:rFonts w:ascii="Arial" w:hAnsi="Arial" w:cs="Arial"/>
        </w:rPr>
        <w:t xml:space="preserve"> </w:t>
      </w:r>
      <w:r w:rsidR="003811B4" w:rsidRPr="001C0761">
        <w:rPr>
          <w:rFonts w:ascii="Arial" w:hAnsi="Arial" w:cs="Arial"/>
        </w:rPr>
        <w:t>Oyster counts and measurements are subject to Microsoft Excel</w:t>
      </w:r>
      <w:r w:rsidR="003811B4">
        <w:rPr>
          <w:rFonts w:ascii="Arial" w:hAnsi="Arial" w:cs="Arial"/>
        </w:rPr>
        <w:t xml:space="preserve"> data validation checks</w:t>
      </w:r>
      <w:r w:rsidR="003811B4" w:rsidRPr="001C0761">
        <w:rPr>
          <w:rFonts w:ascii="Arial" w:hAnsi="Arial" w:cs="Arial"/>
        </w:rPr>
        <w:t>. Data validation ensures that every new</w:t>
      </w:r>
      <w:r w:rsidR="003811B4">
        <w:rPr>
          <w:rFonts w:ascii="Arial" w:hAnsi="Arial" w:cs="Arial"/>
        </w:rPr>
        <w:t xml:space="preserve"> manually entered</w:t>
      </w:r>
      <w:r w:rsidR="003811B4" w:rsidRPr="001C0761">
        <w:rPr>
          <w:rFonts w:ascii="Arial" w:hAnsi="Arial" w:cs="Arial"/>
        </w:rPr>
        <w:t xml:space="preserve"> observation is restricted and limited to what is applicable for that </w:t>
      </w:r>
      <w:r w:rsidR="003811B4">
        <w:rPr>
          <w:rFonts w:ascii="Arial" w:hAnsi="Arial" w:cs="Arial"/>
        </w:rPr>
        <w:t>column</w:t>
      </w:r>
      <w:r w:rsidR="003811B4" w:rsidRPr="001C0761">
        <w:rPr>
          <w:rFonts w:ascii="Arial" w:hAnsi="Arial" w:cs="Arial"/>
        </w:rPr>
        <w:t xml:space="preserve">. As an example, restrictions include oyster height </w:t>
      </w:r>
      <w:r w:rsidR="003811B4" w:rsidRPr="001C0761">
        <w:rPr>
          <w:rFonts w:ascii="Arial" w:hAnsi="Arial" w:cs="Arial"/>
        </w:rPr>
        <w:lastRenderedPageBreak/>
        <w:t>measurement ranges, site location names, and acceptable date</w:t>
      </w:r>
      <w:r w:rsidR="003811B4">
        <w:rPr>
          <w:rFonts w:ascii="Arial" w:hAnsi="Arial" w:cs="Arial"/>
        </w:rPr>
        <w:t xml:space="preserve"> ranges</w:t>
      </w:r>
      <w:r w:rsidR="003811B4" w:rsidRPr="001C0761">
        <w:rPr>
          <w:rFonts w:ascii="Arial" w:hAnsi="Arial" w:cs="Arial"/>
        </w:rPr>
        <w:t xml:space="preserve"> for surveys. </w:t>
      </w:r>
      <w:r w:rsidR="003811B4">
        <w:rPr>
          <w:rFonts w:ascii="Arial" w:hAnsi="Arial" w:cs="Arial"/>
        </w:rPr>
        <w:t>It is protocol that t</w:t>
      </w:r>
      <w:r w:rsidR="003811B4" w:rsidRPr="001C0761">
        <w:rPr>
          <w:rFonts w:ascii="Arial" w:hAnsi="Arial" w:cs="Arial"/>
        </w:rPr>
        <w:t xml:space="preserve">wo people separately enter oyster observations with data validation restrictions, in two separate Microsoft Excel tabs (Box 4 3.A). An additional Microsoft Excel tab compares the two entry sheets to determine whether </w:t>
      </w:r>
      <w:r w:rsidR="003811B4">
        <w:rPr>
          <w:rFonts w:ascii="Arial" w:hAnsi="Arial" w:cs="Arial"/>
        </w:rPr>
        <w:t xml:space="preserve">the separate </w:t>
      </w:r>
      <w:r w:rsidR="003811B4" w:rsidRPr="001C0761">
        <w:rPr>
          <w:rFonts w:ascii="Arial" w:hAnsi="Arial" w:cs="Arial"/>
        </w:rPr>
        <w:t xml:space="preserve">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w:t>
      </w:r>
      <w:r w:rsidR="003811B4">
        <w:rPr>
          <w:rFonts w:ascii="Arial" w:hAnsi="Arial" w:cs="Arial"/>
        </w:rPr>
        <w:t>The process of a d</w:t>
      </w:r>
      <w:r w:rsidR="003811B4" w:rsidRPr="001C0761">
        <w:rPr>
          <w:rFonts w:ascii="Arial" w:hAnsi="Arial" w:cs="Arial"/>
        </w:rPr>
        <w:t xml:space="preserve">ual-entry workflow </w:t>
      </w:r>
      <w:r w:rsidR="003811B4">
        <w:rPr>
          <w:rFonts w:ascii="Arial" w:hAnsi="Arial" w:cs="Arial"/>
        </w:rPr>
        <w:t>is</w:t>
      </w:r>
      <w:r w:rsidR="003811B4" w:rsidRPr="001C0761">
        <w:rPr>
          <w:rFonts w:ascii="Arial" w:hAnsi="Arial" w:cs="Arial"/>
        </w:rPr>
        <w:t xml:space="preserve"> known to significantly reduce data entry errors (Barchard and Pace, 2011).</w:t>
      </w:r>
    </w:p>
    <w:p w14:paraId="38E09F86" w14:textId="4A82E093" w:rsidR="003C0672" w:rsidRPr="00134882" w:rsidRDefault="003C0672" w:rsidP="00960584">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2124EEE3"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are ultimately stored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data updated </w:t>
      </w:r>
      <w:r w:rsidR="003D37D3">
        <w:rPr>
          <w:rFonts w:ascii="Arial" w:hAnsi="Arial" w:cs="Arial"/>
        </w:rPr>
        <w:t>are</w:t>
      </w:r>
      <w:r w:rsidR="00731642" w:rsidRPr="00134882">
        <w:rPr>
          <w:rFonts w:ascii="Arial" w:hAnsi="Arial" w:cs="Arial"/>
        </w:rPr>
        <w:t xml:space="preserve"> reviewed prior to merging with the protected `master` branch. It is also important to note that oyster </w:t>
      </w:r>
      <w:r w:rsidRPr="00134882">
        <w:rPr>
          <w:rFonts w:ascii="Arial" w:hAnsi="Arial" w:cs="Arial"/>
        </w:rPr>
        <w:t xml:space="preserve">measurements are not stored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w:t>
      </w:r>
      <w:r w:rsidR="00137141">
        <w:rPr>
          <w:rFonts w:ascii="Arial" w:hAnsi="Arial" w:cs="Arial"/>
        </w:rPr>
        <w:t xml:space="preserve">data </w:t>
      </w:r>
      <w:r w:rsidR="00731642" w:rsidRPr="00134882">
        <w:rPr>
          <w:rFonts w:ascii="Arial" w:hAnsi="Arial" w:cs="Arial"/>
        </w:rPr>
        <w:t xml:space="preserve">are </w:t>
      </w:r>
      <w:r w:rsidR="00137141">
        <w:rPr>
          <w:rFonts w:ascii="Arial" w:hAnsi="Arial" w:cs="Arial"/>
        </w:rPr>
        <w:t>also</w:t>
      </w:r>
      <w:r w:rsidR="00731642" w:rsidRPr="00134882">
        <w:rPr>
          <w:rFonts w:ascii="Arial" w:hAnsi="Arial" w:cs="Arial"/>
        </w:rPr>
        <w:t xml:space="preserve"> stored</w:t>
      </w:r>
      <w:r w:rsidRPr="00134882">
        <w:rPr>
          <w:rFonts w:ascii="Arial" w:hAnsi="Arial" w:cs="Arial"/>
        </w:rPr>
        <w:t xml:space="preserve"> </w:t>
      </w:r>
      <w:r w:rsidR="00137141">
        <w:rPr>
          <w:rFonts w:ascii="Arial" w:hAnsi="Arial" w:cs="Arial"/>
        </w:rPr>
        <w:t>i</w:t>
      </w:r>
      <w:r w:rsidRPr="00134882">
        <w:rPr>
          <w:rFonts w:ascii="Arial" w:hAnsi="Arial" w:cs="Arial"/>
        </w:rPr>
        <w:t>n a University of Florida protected serve</w:t>
      </w:r>
      <w:r w:rsidR="00CF7D53">
        <w:rPr>
          <w:rFonts w:ascii="Arial" w:hAnsi="Arial" w:cs="Arial"/>
        </w:rPr>
        <w:t>r</w:t>
      </w:r>
      <w:r w:rsidR="006E2DCF">
        <w:rPr>
          <w:rFonts w:ascii="Arial" w:hAnsi="Arial" w:cs="Arial"/>
        </w:rPr>
        <w:t xml:space="preserve"> as a</w:t>
      </w:r>
      <w:r w:rsidR="00137141">
        <w:rPr>
          <w:rFonts w:ascii="Arial" w:hAnsi="Arial" w:cs="Arial"/>
        </w:rPr>
        <w:t xml:space="preserve"> back-up</w:t>
      </w:r>
      <w:r w:rsidRPr="00134882">
        <w:rPr>
          <w:rFonts w:ascii="Arial" w:hAnsi="Arial" w:cs="Arial"/>
        </w:rPr>
        <w:t xml:space="preserve">. </w:t>
      </w:r>
    </w:p>
    <w:p w14:paraId="28A00C1B" w14:textId="4576450A"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analysis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83C0D75" w14:textId="622EF1B1" w:rsidR="00D66E02" w:rsidRPr="00BC1148" w:rsidRDefault="00406C40" w:rsidP="00BC1148">
      <w:pPr>
        <w:pStyle w:val="Heading4"/>
        <w:spacing w:line="360" w:lineRule="auto"/>
        <w:rPr>
          <w:rFonts w:ascii="Arial" w:hAnsi="Arial" w:cs="Arial"/>
          <w:color w:val="000000" w:themeColor="text1"/>
        </w:rPr>
      </w:pPr>
      <w:r w:rsidRPr="00134882">
        <w:rPr>
          <w:rFonts w:ascii="Arial" w:hAnsi="Arial" w:cs="Arial"/>
          <w:color w:val="000000" w:themeColor="text1"/>
        </w:rPr>
        <w:lastRenderedPageBreak/>
        <w:t>Discussion</w:t>
      </w:r>
    </w:p>
    <w:p w14:paraId="41AD30E7" w14:textId="012AF551" w:rsidR="00C12110" w:rsidRDefault="00D66E02" w:rsidP="009D2D26">
      <w:pPr>
        <w:pStyle w:val="BodyText"/>
        <w:spacing w:line="360" w:lineRule="auto"/>
        <w:ind w:firstLine="720"/>
        <w:rPr>
          <w:rFonts w:ascii="Arial" w:hAnsi="Arial" w:cs="Arial"/>
        </w:rPr>
      </w:pPr>
      <w:r>
        <w:rPr>
          <w:rFonts w:ascii="Arial" w:hAnsi="Arial" w:cs="Arial"/>
        </w:rPr>
        <w:t>Establishing a data management workflow is receiving more attention in ecolog</w:t>
      </w:r>
      <w:r w:rsidR="009D620E">
        <w:rPr>
          <w:rFonts w:ascii="Arial" w:hAnsi="Arial" w:cs="Arial"/>
        </w:rPr>
        <w:t>ical efforts</w:t>
      </w:r>
      <w:r>
        <w:rPr>
          <w:rFonts w:ascii="Arial" w:hAnsi="Arial" w:cs="Arial"/>
        </w:rPr>
        <w:t xml:space="preserve">. </w:t>
      </w:r>
      <w:r w:rsidR="005D34B5">
        <w:rPr>
          <w:rFonts w:ascii="Arial" w:hAnsi="Arial" w:cs="Arial"/>
        </w:rPr>
        <w:t>Thus, c</w:t>
      </w:r>
      <w:r w:rsidR="0015556F">
        <w:rPr>
          <w:rFonts w:ascii="Arial" w:hAnsi="Arial" w:cs="Arial"/>
        </w:rPr>
        <w:t xml:space="preserve">reating </w:t>
      </w:r>
      <w:r w:rsidR="00523C6A">
        <w:rPr>
          <w:rFonts w:ascii="Arial" w:hAnsi="Arial" w:cs="Arial"/>
        </w:rPr>
        <w:t xml:space="preserve">a </w:t>
      </w:r>
      <w:r w:rsidR="0015556F">
        <w:rPr>
          <w:rFonts w:ascii="Arial" w:hAnsi="Arial" w:cs="Arial"/>
        </w:rPr>
        <w:t>data management workflow</w:t>
      </w:r>
      <w:r w:rsidR="00523C6A">
        <w:rPr>
          <w:rFonts w:ascii="Arial" w:hAnsi="Arial" w:cs="Arial"/>
        </w:rPr>
        <w:t xml:space="preserve"> from the beginning of the research initiative</w:t>
      </w:r>
      <w:r w:rsidR="0005748A">
        <w:rPr>
          <w:rFonts w:ascii="Arial" w:hAnsi="Arial" w:cs="Arial"/>
        </w:rPr>
        <w:t xml:space="preserve"> makes data management an</w:t>
      </w:r>
      <w:r w:rsidR="00523C6A">
        <w:rPr>
          <w:rFonts w:ascii="Arial" w:hAnsi="Arial" w:cs="Arial"/>
        </w:rPr>
        <w:t xml:space="preserve"> easier</w:t>
      </w:r>
      <w:r w:rsidR="0005748A">
        <w:rPr>
          <w:rFonts w:ascii="Arial" w:hAnsi="Arial" w:cs="Arial"/>
        </w:rPr>
        <w:t xml:space="preserve"> endeavor to maintain than </w:t>
      </w:r>
      <w:r w:rsidR="00523C6A">
        <w:rPr>
          <w:rFonts w:ascii="Arial" w:hAnsi="Arial" w:cs="Arial"/>
        </w:rPr>
        <w:t xml:space="preserve"> trying to reconcile and document the </w:t>
      </w:r>
      <w:r w:rsidR="0005748A">
        <w:rPr>
          <w:rFonts w:ascii="Arial" w:hAnsi="Arial" w:cs="Arial"/>
        </w:rPr>
        <w:t xml:space="preserve">aspects of the </w:t>
      </w:r>
      <w:r w:rsidR="00523C6A">
        <w:rPr>
          <w:rFonts w:ascii="Arial" w:hAnsi="Arial" w:cs="Arial"/>
        </w:rPr>
        <w:t>study after a manuscript has been prepared (Archmiller et al., 2020).</w:t>
      </w:r>
      <w:r w:rsidR="00F14BB9">
        <w:rPr>
          <w:rFonts w:ascii="Arial" w:hAnsi="Arial" w:cs="Arial"/>
        </w:rPr>
        <w:t xml:space="preserve"> Data and scripts without proper initial data management workflows can lead to an increased effort and time to properly archive and clean, </w:t>
      </w:r>
      <w:r w:rsidR="0005748A">
        <w:rPr>
          <w:rFonts w:ascii="Arial" w:hAnsi="Arial" w:cs="Arial"/>
        </w:rPr>
        <w:t xml:space="preserve">and though it is possible for post-reconciliation </w:t>
      </w:r>
      <w:r w:rsidR="0069059F">
        <w:rPr>
          <w:rFonts w:ascii="Arial" w:hAnsi="Arial" w:cs="Arial"/>
        </w:rPr>
        <w:t xml:space="preserve">in theory </w:t>
      </w:r>
      <w:r w:rsidR="0005748A">
        <w:rPr>
          <w:rFonts w:ascii="Arial" w:hAnsi="Arial" w:cs="Arial"/>
        </w:rPr>
        <w:t xml:space="preserve">it </w:t>
      </w:r>
      <w:r w:rsidR="00F14BB9">
        <w:rPr>
          <w:rFonts w:ascii="Arial" w:hAnsi="Arial" w:cs="Arial"/>
        </w:rPr>
        <w:t xml:space="preserve">is rarely followed in practice (Nelson, 2009). </w:t>
      </w:r>
      <w:bookmarkStart w:id="4" w:name="references"/>
      <w:bookmarkEnd w:id="4"/>
      <w:r w:rsidR="0041447F">
        <w:rPr>
          <w:rFonts w:ascii="Arial" w:hAnsi="Arial" w:cs="Arial"/>
        </w:rPr>
        <w:t xml:space="preserve">Our data management </w:t>
      </w:r>
      <w:r w:rsidR="00B9513B">
        <w:rPr>
          <w:rFonts w:ascii="Arial" w:hAnsi="Arial" w:cs="Arial"/>
        </w:rPr>
        <w:t>addresses</w:t>
      </w:r>
      <w:r w:rsidR="0041447F">
        <w:rPr>
          <w:rFonts w:ascii="Arial" w:hAnsi="Arial" w:cs="Arial"/>
        </w:rPr>
        <w:t xml:space="preserve"> many of the challenges with “living data”</w:t>
      </w:r>
      <w:r w:rsidR="00130684">
        <w:rPr>
          <w:rFonts w:ascii="Arial" w:hAnsi="Arial" w:cs="Arial"/>
        </w:rPr>
        <w:t xml:space="preserve"> such as </w:t>
      </w:r>
      <w:r w:rsidR="004A1B33">
        <w:rPr>
          <w:rFonts w:ascii="Arial" w:hAnsi="Arial" w:cs="Arial"/>
        </w:rPr>
        <w:t>reducing human introduced error</w:t>
      </w:r>
      <w:r w:rsidR="00130684">
        <w:rPr>
          <w:rFonts w:ascii="Arial" w:hAnsi="Arial" w:cs="Arial"/>
        </w:rPr>
        <w:t>,</w:t>
      </w:r>
      <w:r w:rsidR="004A1B33">
        <w:rPr>
          <w:rFonts w:ascii="Arial" w:hAnsi="Arial" w:cs="Arial"/>
        </w:rPr>
        <w:t xml:space="preserve"> permanent </w:t>
      </w:r>
      <w:r w:rsidR="0069059F">
        <w:rPr>
          <w:rFonts w:ascii="Arial" w:hAnsi="Arial" w:cs="Arial"/>
        </w:rPr>
        <w:t xml:space="preserve">data </w:t>
      </w:r>
      <w:r w:rsidR="004A1B33">
        <w:rPr>
          <w:rFonts w:ascii="Arial" w:hAnsi="Arial" w:cs="Arial"/>
        </w:rPr>
        <w:t>storage,</w:t>
      </w:r>
      <w:r w:rsidR="00130684">
        <w:rPr>
          <w:rFonts w:ascii="Arial" w:hAnsi="Arial" w:cs="Arial"/>
        </w:rPr>
        <w:t xml:space="preserve"> and </w:t>
      </w:r>
      <w:r w:rsidR="00AA44F7">
        <w:rPr>
          <w:rFonts w:ascii="Arial" w:hAnsi="Arial" w:cs="Arial"/>
        </w:rPr>
        <w:t>version control for text and scripts</w:t>
      </w:r>
      <w:r w:rsidR="0041447F">
        <w:rPr>
          <w:rFonts w:ascii="Arial" w:hAnsi="Arial" w:cs="Arial"/>
        </w:rPr>
        <w:t xml:space="preserve">.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w:t>
      </w:r>
      <w:r w:rsidR="004A1B33">
        <w:rPr>
          <w:rFonts w:ascii="Arial" w:hAnsi="Arial" w:cs="Arial"/>
        </w:rPr>
        <w:t>employ</w:t>
      </w:r>
      <w:r w:rsidR="002300BA">
        <w:rPr>
          <w:rFonts w:ascii="Arial" w:hAnsi="Arial" w:cs="Arial"/>
        </w:rPr>
        <w:t xml:space="preserve"> a modern workflow. </w:t>
      </w:r>
    </w:p>
    <w:p w14:paraId="786BA581" w14:textId="528EA20E" w:rsidR="00280420" w:rsidRDefault="00DC4B99" w:rsidP="00DE5340">
      <w:pPr>
        <w:pStyle w:val="BodyText"/>
        <w:spacing w:line="360" w:lineRule="auto"/>
        <w:ind w:firstLine="720"/>
        <w:rPr>
          <w:rFonts w:ascii="Arial" w:hAnsi="Arial" w:cs="Arial"/>
          <w:noProof/>
        </w:rPr>
      </w:pPr>
      <w:r>
        <w:rPr>
          <w:rFonts w:ascii="Arial" w:hAnsi="Arial" w:cs="Arial"/>
          <w:noProof/>
        </w:rPr>
        <w:t>Our data management workflow may not work for every ecological project, however many elements</w:t>
      </w:r>
      <w:r w:rsidR="001D7FDD">
        <w:rPr>
          <w:rFonts w:ascii="Arial" w:hAnsi="Arial" w:cs="Arial"/>
          <w:noProof/>
        </w:rPr>
        <w:t xml:space="preserve"> discussed in this paper</w:t>
      </w:r>
      <w:r>
        <w:rPr>
          <w:rFonts w:ascii="Arial" w:hAnsi="Arial" w:cs="Arial"/>
          <w:noProof/>
        </w:rPr>
        <w:t xml:space="preserve"> should still </w:t>
      </w:r>
      <w:r w:rsidR="00A80A01">
        <w:rPr>
          <w:rFonts w:ascii="Arial" w:hAnsi="Arial" w:cs="Arial"/>
          <w:noProof/>
        </w:rPr>
        <w:t>be applicable</w:t>
      </w:r>
      <w:r>
        <w:rPr>
          <w:rFonts w:ascii="Arial" w:hAnsi="Arial" w:cs="Arial"/>
          <w:noProof/>
        </w:rPr>
        <w:t>.</w:t>
      </w:r>
      <w:r w:rsidR="007C20FB">
        <w:rPr>
          <w:rFonts w:ascii="Arial" w:hAnsi="Arial" w:cs="Arial"/>
          <w:noProof/>
        </w:rPr>
        <w:t xml:space="preserve"> </w:t>
      </w:r>
      <w:r w:rsidR="007C20FB">
        <w:rPr>
          <w:rFonts w:ascii="Arial" w:hAnsi="Arial" w:cs="Arial"/>
          <w:noProof/>
        </w:rPr>
        <w:t xml:space="preserve">The concept of creating a data management workflow prior to an conservation venture </w:t>
      </w:r>
      <w:r w:rsidR="007C20FB">
        <w:rPr>
          <w:rFonts w:ascii="Arial" w:hAnsi="Arial" w:cs="Arial"/>
          <w:noProof/>
        </w:rPr>
        <w:t xml:space="preserve">is one </w:t>
      </w:r>
      <w:r w:rsidR="001D7FDD">
        <w:rPr>
          <w:rFonts w:ascii="Arial" w:hAnsi="Arial" w:cs="Arial"/>
          <w:noProof/>
        </w:rPr>
        <w:t>of our</w:t>
      </w:r>
      <w:r w:rsidR="007C20FB">
        <w:rPr>
          <w:rFonts w:ascii="Arial" w:hAnsi="Arial" w:cs="Arial"/>
          <w:noProof/>
        </w:rPr>
        <w:t xml:space="preserve"> main talking points.</w:t>
      </w:r>
      <w:r w:rsidR="004F311F">
        <w:rPr>
          <w:rFonts w:ascii="Arial" w:hAnsi="Arial" w:cs="Arial"/>
          <w:noProof/>
        </w:rPr>
        <w:t xml:space="preserve"> </w:t>
      </w:r>
      <w:r w:rsidR="004F311F">
        <w:rPr>
          <w:rFonts w:ascii="Arial" w:hAnsi="Arial" w:cs="Arial"/>
          <w:noProof/>
        </w:rPr>
        <w:t xml:space="preserve">Much of project planning time is allocated to the ecological question asked and how to set up the sampling design. However, the planning </w:t>
      </w:r>
      <w:r w:rsidR="004F311F">
        <w:rPr>
          <w:rFonts w:ascii="Arial" w:hAnsi="Arial" w:cs="Arial"/>
          <w:noProof/>
        </w:rPr>
        <w:t xml:space="preserve">should continue and expand to how the collected data will be managed and to train team members on the workflow. </w:t>
      </w:r>
      <w:r w:rsidR="00D35A4D">
        <w:rPr>
          <w:rFonts w:ascii="Arial" w:hAnsi="Arial" w:cs="Arial"/>
          <w:noProof/>
        </w:rPr>
        <w:t>Knowing the fequency of data collected, where it will be stored, how it will be entered, is necessary to ensure data integrity.</w:t>
      </w:r>
      <w:r w:rsidR="007C20FB">
        <w:rPr>
          <w:rFonts w:ascii="Arial" w:hAnsi="Arial" w:cs="Arial"/>
          <w:noProof/>
        </w:rPr>
        <w:t xml:space="preserve"> </w:t>
      </w:r>
      <w:r w:rsidR="001D7FDD">
        <w:rPr>
          <w:rFonts w:ascii="Arial" w:hAnsi="Arial" w:cs="Arial"/>
          <w:noProof/>
        </w:rPr>
        <w:t xml:space="preserve">The data collected and analyzed will ultimately guide ecological efforts and inform funding agencies of the progress. </w:t>
      </w:r>
      <w:r>
        <w:rPr>
          <w:rFonts w:ascii="Arial" w:hAnsi="Arial" w:cs="Arial"/>
          <w:noProof/>
        </w:rPr>
        <w:t xml:space="preserve">The principles of securing and validating data should </w:t>
      </w:r>
      <w:r w:rsidR="00D35A4D">
        <w:rPr>
          <w:rFonts w:ascii="Arial" w:hAnsi="Arial" w:cs="Arial"/>
          <w:noProof/>
        </w:rPr>
        <w:t xml:space="preserve">also be considered of </w:t>
      </w:r>
      <w:r>
        <w:rPr>
          <w:rFonts w:ascii="Arial" w:hAnsi="Arial" w:cs="Arial"/>
          <w:noProof/>
        </w:rPr>
        <w:t>high importance for monitoring efforts</w:t>
      </w:r>
      <w:r w:rsidR="007C20FB">
        <w:rPr>
          <w:rFonts w:ascii="Arial" w:hAnsi="Arial" w:cs="Arial"/>
          <w:noProof/>
        </w:rPr>
        <w:t xml:space="preserve"> as well</w:t>
      </w:r>
      <w:r>
        <w:rPr>
          <w:rFonts w:ascii="Arial" w:hAnsi="Arial" w:cs="Arial"/>
          <w:noProof/>
        </w:rPr>
        <w:t>.</w:t>
      </w:r>
      <w:r w:rsidR="009051E0">
        <w:rPr>
          <w:rFonts w:ascii="Arial" w:hAnsi="Arial" w:cs="Arial"/>
          <w:noProof/>
        </w:rPr>
        <w:t xml:space="preserve"> </w:t>
      </w:r>
    </w:p>
    <w:p w14:paraId="7A2BAE77" w14:textId="57A1E218" w:rsidR="00C12110" w:rsidRPr="00A06E40" w:rsidRDefault="0083062F" w:rsidP="00280420">
      <w:pPr>
        <w:pStyle w:val="BodyText"/>
        <w:spacing w:line="360" w:lineRule="auto"/>
        <w:ind w:firstLine="720"/>
        <w:rPr>
          <w:rFonts w:ascii="Arial" w:hAnsi="Arial" w:cs="Arial"/>
          <w:noProof/>
        </w:rPr>
      </w:pPr>
      <w:r>
        <w:rPr>
          <w:rFonts w:ascii="Arial" w:hAnsi="Arial" w:cs="Arial"/>
        </w:rPr>
        <w:t>There are many</w:t>
      </w:r>
      <w:r w:rsidR="003D2FEC">
        <w:rPr>
          <w:rFonts w:ascii="Arial" w:hAnsi="Arial" w:cs="Arial"/>
        </w:rPr>
        <w:t xml:space="preserve"> advantage</w:t>
      </w:r>
      <w:r>
        <w:rPr>
          <w:rFonts w:ascii="Arial" w:hAnsi="Arial" w:cs="Arial"/>
        </w:rPr>
        <w:t>s</w:t>
      </w:r>
      <w:r w:rsidR="003D2FEC">
        <w:rPr>
          <w:rFonts w:ascii="Arial" w:hAnsi="Arial" w:cs="Arial"/>
        </w:rPr>
        <w:t xml:space="preserve"> </w:t>
      </w:r>
      <w:r>
        <w:rPr>
          <w:rFonts w:ascii="Arial" w:hAnsi="Arial" w:cs="Arial"/>
        </w:rPr>
        <w:t>to</w:t>
      </w:r>
      <w:r w:rsidR="003D2FEC">
        <w:rPr>
          <w:rFonts w:ascii="Arial" w:hAnsi="Arial" w:cs="Arial"/>
        </w:rPr>
        <w:t xml:space="preserve"> using open-sourced tools </w:t>
      </w:r>
      <w:r>
        <w:rPr>
          <w:rFonts w:ascii="Arial" w:hAnsi="Arial" w:cs="Arial"/>
        </w:rPr>
        <w:t>(e.g., GitHub, R programming, and MySQL)</w:t>
      </w:r>
      <w:r w:rsidR="000F643E">
        <w:rPr>
          <w:rFonts w:ascii="Arial" w:hAnsi="Arial" w:cs="Arial"/>
        </w:rPr>
        <w:t xml:space="preserve"> in a data management workflow. Firstly, these softwar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7" w:history="1">
        <w:r w:rsidR="00DA1D05" w:rsidRPr="006C38A1">
          <w:rPr>
            <w:rStyle w:val="Hyperlink"/>
            <w:rFonts w:ascii="Arial" w:hAnsi="Arial" w:cs="Arial"/>
          </w:rPr>
          <w:t>https://carpentries.org/</w:t>
        </w:r>
      </w:hyperlink>
      <w:r w:rsidR="00DA1D05" w:rsidRPr="00DA1D05">
        <w:rPr>
          <w:rFonts w:ascii="Arial" w:hAnsi="Arial" w:cs="Arial"/>
        </w:rPr>
        <w:t>)</w:t>
      </w:r>
      <w:r w:rsidR="000A2B46">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w:t>
      </w:r>
      <w:r w:rsidR="008F22E4">
        <w:rPr>
          <w:rFonts w:ascii="Arial" w:hAnsi="Arial" w:cs="Arial"/>
        </w:rPr>
        <w:lastRenderedPageBreak/>
        <w:t xml:space="preserve">courses which teach the basics of statistical analysis with R (e.g., WIS 4601, Quantitative Ecology, </w:t>
      </w:r>
      <w:hyperlink r:id="rId18"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19"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E3007D">
        <w:rPr>
          <w:rFonts w:ascii="Arial" w:hAnsi="Arial" w:cs="Arial"/>
        </w:rPr>
        <w:t>Using</w:t>
      </w:r>
      <w:r w:rsidR="006E2D09">
        <w:rPr>
          <w:rFonts w:ascii="Arial" w:hAnsi="Arial" w:cs="Arial"/>
        </w:rPr>
        <w:t xml:space="preserve">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r w:rsidR="00CF784E" w:rsidRPr="00CF784E">
        <w:rPr>
          <w:rFonts w:ascii="Arial" w:hAnsi="Arial" w:cs="Arial"/>
        </w:rPr>
        <w:t>Blischak</w:t>
      </w:r>
      <w:r w:rsidR="00CF784E">
        <w:rPr>
          <w:rFonts w:ascii="Arial" w:hAnsi="Arial" w:cs="Arial"/>
        </w:rPr>
        <w:t xml:space="preserve"> et al., 2016). </w:t>
      </w:r>
      <w:r w:rsidR="000A2B46">
        <w:rPr>
          <w:rFonts w:ascii="Arial" w:hAnsi="Arial" w:cs="Arial"/>
        </w:rPr>
        <w:t xml:space="preserve"> Github is highly documented and consistently updated making it a reliable resource for many projects. </w:t>
      </w:r>
    </w:p>
    <w:p w14:paraId="45546573" w14:textId="4E2DC37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t xml:space="preserve">Some of the disadvantages to our current workflow is that it can only handle only certain types of data and </w:t>
      </w:r>
      <w:r w:rsidR="009871D4">
        <w:rPr>
          <w:rFonts w:ascii="Arial" w:hAnsi="Arial" w:cs="Arial"/>
          <w:color w:val="000000" w:themeColor="text1"/>
        </w:rPr>
        <w:t xml:space="preserve">also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20"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1"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w:t>
      </w:r>
      <w:r w:rsidR="00280420">
        <w:rPr>
          <w:rFonts w:ascii="Arial" w:hAnsi="Arial" w:cs="Arial"/>
          <w:noProof/>
        </w:rPr>
        <w:t xml:space="preserve"> Some initiatal disadvantages to our workflow may arise in teaching team members the workflow. It is necessary  </w:t>
      </w:r>
      <w:r w:rsidR="00926AA8">
        <w:rPr>
          <w:rFonts w:ascii="Arial" w:hAnsi="Arial" w:cs="Arial"/>
          <w:noProof/>
        </w:rPr>
        <w:t xml:space="preserve"> However, despite these limitations with MySQL and GitHub, their functionality greatly outweights their restrictions. </w:t>
      </w:r>
      <w:r w:rsidR="00B23332">
        <w:rPr>
          <w:rFonts w:ascii="Arial" w:hAnsi="Arial" w:cs="Arial"/>
          <w:noProof/>
        </w:rPr>
        <w:t xml:space="preserve"> </w:t>
      </w:r>
    </w:p>
    <w:p w14:paraId="1038D07E" w14:textId="2C3BF168" w:rsidR="00051245" w:rsidRDefault="00917D08" w:rsidP="00DC4B99">
      <w:pPr>
        <w:pStyle w:val="BodyText"/>
        <w:spacing w:line="360" w:lineRule="auto"/>
        <w:ind w:firstLine="720"/>
        <w:rPr>
          <w:rFonts w:ascii="Arial" w:hAnsi="Arial" w:cs="Arial"/>
          <w:color w:val="000000" w:themeColor="text1"/>
        </w:rPr>
      </w:pPr>
      <w:r>
        <w:rPr>
          <w:rFonts w:ascii="Arial" w:hAnsi="Arial" w:cs="Arial"/>
          <w:noProof/>
        </w:rPr>
        <w:t>Adapative management is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w:t>
      </w:r>
      <w:r w:rsidR="0028059B">
        <w:rPr>
          <w:rFonts w:ascii="Arial" w:hAnsi="Arial" w:cs="Arial"/>
          <w:noProof/>
        </w:rPr>
        <w:t>chnolo</w:t>
      </w:r>
      <w:r w:rsidR="00BF22C4">
        <w:rPr>
          <w:rFonts w:ascii="Arial" w:hAnsi="Arial" w:cs="Arial"/>
          <w:noProof/>
        </w:rPr>
        <w:t>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w:t>
      </w:r>
      <w:r w:rsidR="00E84531">
        <w:rPr>
          <w:rFonts w:ascii="Arial" w:hAnsi="Arial" w:cs="Arial"/>
          <w:noProof/>
        </w:rPr>
        <w:t>)</w:t>
      </w:r>
      <w:r w:rsidR="00B5591D">
        <w:rPr>
          <w:rFonts w:ascii="Arial" w:hAnsi="Arial" w:cs="Arial"/>
          <w:noProof/>
        </w:rPr>
        <w:t xml:space="preserve">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2</w:t>
      </w:r>
      <w:r w:rsidR="00E84531">
        <w:rPr>
          <w:rFonts w:ascii="Arial" w:hAnsi="Arial" w:cs="Arial"/>
          <w:noProof/>
        </w:rPr>
        <w:t>)</w:t>
      </w:r>
      <w:r w:rsidR="00B5591D">
        <w:rPr>
          <w:rFonts w:ascii="Arial" w:hAnsi="Arial" w:cs="Arial"/>
          <w:noProof/>
        </w:rPr>
        <w:t xml:space="preserve"> managing for maps (e.g., geodatabases), and </w:t>
      </w:r>
      <w:r w:rsidR="006D5D70">
        <w:rPr>
          <w:rFonts w:ascii="Arial" w:hAnsi="Arial" w:cs="Arial"/>
          <w:noProof/>
        </w:rPr>
        <w:t>(</w:t>
      </w:r>
      <w:r w:rsidR="00B5591D">
        <w:rPr>
          <w:rFonts w:ascii="Arial" w:hAnsi="Arial" w:cs="Arial"/>
          <w:noProof/>
        </w:rPr>
        <w:t>3</w:t>
      </w:r>
      <w:r w:rsidR="00E84531">
        <w:rPr>
          <w:rFonts w:ascii="Arial" w:hAnsi="Arial" w:cs="Arial"/>
          <w:noProof/>
        </w:rPr>
        <w:t>)</w:t>
      </w:r>
      <w:r w:rsidR="00B5591D">
        <w:rPr>
          <w:rFonts w:ascii="Arial" w:hAnsi="Arial" w:cs="Arial"/>
          <w:noProof/>
        </w:rPr>
        <w:t xml:space="preserve"> </w:t>
      </w:r>
      <w:r w:rsidR="00E1769E">
        <w:rPr>
          <w:rFonts w:ascii="Arial" w:hAnsi="Arial" w:cs="Arial"/>
          <w:noProof/>
        </w:rPr>
        <w:t>data licensing (for collaborative data efforts).</w:t>
      </w:r>
      <w:r w:rsidR="00CE6248">
        <w:rPr>
          <w:rFonts w:ascii="Arial" w:hAnsi="Arial" w:cs="Arial"/>
          <w:noProof/>
        </w:rPr>
        <w:t xml:space="preserve"> Collecting and managing “living </w:t>
      </w:r>
      <w:r w:rsidR="00CE6248">
        <w:rPr>
          <w:rFonts w:ascii="Arial" w:hAnsi="Arial" w:cs="Arial"/>
          <w:noProof/>
        </w:rPr>
        <w:lastRenderedPageBreak/>
        <w:t xml:space="preserve">data” is becoming the norm in many research programs. Making the effort to train teams and cultivate this new data type will ensure that scientists will be able to effectively 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52FB9597" w14:textId="77777777" w:rsidR="00C12110" w:rsidRDefault="00C12110" w:rsidP="002E4CB1">
      <w:pPr>
        <w:pStyle w:val="BodyText"/>
        <w:spacing w:line="360" w:lineRule="auto"/>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ll Pine" w:date="2020-05-08T06:22:00Z" w:initials="bp">
    <w:p w14:paraId="6C4B7B99" w14:textId="77777777" w:rsidR="002E5249" w:rsidRDefault="002E5249" w:rsidP="002E5249">
      <w:pPr>
        <w:pStyle w:val="CommentText"/>
      </w:pPr>
      <w:r>
        <w:rPr>
          <w:rStyle w:val="CommentReference"/>
        </w:rPr>
        <w:annotationRef/>
      </w:r>
      <w:r>
        <w:t>Did Yenni talk about restoration and management actions?  Seems like this reference is then to the term “living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B7B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B7B99" w16cid:durableId="225F79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23D2A" w14:textId="77777777" w:rsidR="00786614" w:rsidRDefault="00786614" w:rsidP="00C0287A">
      <w:pPr>
        <w:spacing w:after="0"/>
      </w:pPr>
      <w:r>
        <w:separator/>
      </w:r>
    </w:p>
  </w:endnote>
  <w:endnote w:type="continuationSeparator" w:id="0">
    <w:p w14:paraId="4D019A06" w14:textId="77777777" w:rsidR="00786614" w:rsidRDefault="00786614"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5877C" w14:textId="77777777" w:rsidR="00786614" w:rsidRDefault="00786614" w:rsidP="00C0287A">
      <w:pPr>
        <w:spacing w:after="0"/>
      </w:pPr>
      <w:r>
        <w:separator/>
      </w:r>
    </w:p>
  </w:footnote>
  <w:footnote w:type="continuationSeparator" w:id="0">
    <w:p w14:paraId="3A55DBBF" w14:textId="77777777" w:rsidR="00786614" w:rsidRDefault="00786614"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49A0"/>
    <w:rsid w:val="00014F7E"/>
    <w:rsid w:val="000174DC"/>
    <w:rsid w:val="0002004B"/>
    <w:rsid w:val="00023501"/>
    <w:rsid w:val="00023C0E"/>
    <w:rsid w:val="000249A4"/>
    <w:rsid w:val="000252DB"/>
    <w:rsid w:val="00026C09"/>
    <w:rsid w:val="00032367"/>
    <w:rsid w:val="00033F9C"/>
    <w:rsid w:val="000355CA"/>
    <w:rsid w:val="00036BC0"/>
    <w:rsid w:val="00043E90"/>
    <w:rsid w:val="00051245"/>
    <w:rsid w:val="00053108"/>
    <w:rsid w:val="0005748A"/>
    <w:rsid w:val="00061507"/>
    <w:rsid w:val="000622C0"/>
    <w:rsid w:val="00066960"/>
    <w:rsid w:val="00075951"/>
    <w:rsid w:val="000942EF"/>
    <w:rsid w:val="00094819"/>
    <w:rsid w:val="00096E70"/>
    <w:rsid w:val="000A07AB"/>
    <w:rsid w:val="000A0A0B"/>
    <w:rsid w:val="000A13CE"/>
    <w:rsid w:val="000A2B46"/>
    <w:rsid w:val="000A7271"/>
    <w:rsid w:val="000C4824"/>
    <w:rsid w:val="000C71F1"/>
    <w:rsid w:val="000D2628"/>
    <w:rsid w:val="000D37E4"/>
    <w:rsid w:val="000D6182"/>
    <w:rsid w:val="000D7567"/>
    <w:rsid w:val="000E330B"/>
    <w:rsid w:val="000E69C0"/>
    <w:rsid w:val="000E7978"/>
    <w:rsid w:val="000F1615"/>
    <w:rsid w:val="000F281D"/>
    <w:rsid w:val="000F35E8"/>
    <w:rsid w:val="000F3904"/>
    <w:rsid w:val="000F4A5F"/>
    <w:rsid w:val="000F643E"/>
    <w:rsid w:val="00101DEF"/>
    <w:rsid w:val="001048B4"/>
    <w:rsid w:val="00104B7E"/>
    <w:rsid w:val="00111F5F"/>
    <w:rsid w:val="00112537"/>
    <w:rsid w:val="00117152"/>
    <w:rsid w:val="001176FD"/>
    <w:rsid w:val="00120172"/>
    <w:rsid w:val="00130684"/>
    <w:rsid w:val="001337DA"/>
    <w:rsid w:val="00134882"/>
    <w:rsid w:val="00135398"/>
    <w:rsid w:val="00137141"/>
    <w:rsid w:val="00140348"/>
    <w:rsid w:val="001408C1"/>
    <w:rsid w:val="00141F71"/>
    <w:rsid w:val="0014284E"/>
    <w:rsid w:val="001464A3"/>
    <w:rsid w:val="00150FEB"/>
    <w:rsid w:val="0015556F"/>
    <w:rsid w:val="00157145"/>
    <w:rsid w:val="001629F6"/>
    <w:rsid w:val="00163F9F"/>
    <w:rsid w:val="001647A6"/>
    <w:rsid w:val="00170871"/>
    <w:rsid w:val="00171B8B"/>
    <w:rsid w:val="00171CBB"/>
    <w:rsid w:val="00171DE6"/>
    <w:rsid w:val="00172F10"/>
    <w:rsid w:val="001731E2"/>
    <w:rsid w:val="001749FE"/>
    <w:rsid w:val="0017603E"/>
    <w:rsid w:val="0017649C"/>
    <w:rsid w:val="00176946"/>
    <w:rsid w:val="00177D92"/>
    <w:rsid w:val="0018195B"/>
    <w:rsid w:val="0018270F"/>
    <w:rsid w:val="0018555C"/>
    <w:rsid w:val="0019259F"/>
    <w:rsid w:val="00192692"/>
    <w:rsid w:val="00194CB5"/>
    <w:rsid w:val="001A38F1"/>
    <w:rsid w:val="001A48A3"/>
    <w:rsid w:val="001A4D7A"/>
    <w:rsid w:val="001A6D45"/>
    <w:rsid w:val="001A6F48"/>
    <w:rsid w:val="001B1768"/>
    <w:rsid w:val="001B27FB"/>
    <w:rsid w:val="001B60B8"/>
    <w:rsid w:val="001C0761"/>
    <w:rsid w:val="001C272C"/>
    <w:rsid w:val="001C66EC"/>
    <w:rsid w:val="001D11B1"/>
    <w:rsid w:val="001D1D34"/>
    <w:rsid w:val="001D4A80"/>
    <w:rsid w:val="001D7A26"/>
    <w:rsid w:val="001D7FDD"/>
    <w:rsid w:val="001E57F4"/>
    <w:rsid w:val="001F1C80"/>
    <w:rsid w:val="001F4754"/>
    <w:rsid w:val="001F58C0"/>
    <w:rsid w:val="00203576"/>
    <w:rsid w:val="002035B4"/>
    <w:rsid w:val="00203A95"/>
    <w:rsid w:val="002059E6"/>
    <w:rsid w:val="00211D18"/>
    <w:rsid w:val="00212618"/>
    <w:rsid w:val="00216BB5"/>
    <w:rsid w:val="00216D0C"/>
    <w:rsid w:val="00222210"/>
    <w:rsid w:val="0022382A"/>
    <w:rsid w:val="0022431D"/>
    <w:rsid w:val="002300BA"/>
    <w:rsid w:val="00233F64"/>
    <w:rsid w:val="002425A9"/>
    <w:rsid w:val="00250196"/>
    <w:rsid w:val="002522DE"/>
    <w:rsid w:val="00257D66"/>
    <w:rsid w:val="00260603"/>
    <w:rsid w:val="00263786"/>
    <w:rsid w:val="002713B2"/>
    <w:rsid w:val="00275DBA"/>
    <w:rsid w:val="00280298"/>
    <w:rsid w:val="00280420"/>
    <w:rsid w:val="0028059B"/>
    <w:rsid w:val="00282B6C"/>
    <w:rsid w:val="00284DFD"/>
    <w:rsid w:val="002854A4"/>
    <w:rsid w:val="00291CCF"/>
    <w:rsid w:val="00291F82"/>
    <w:rsid w:val="0029210A"/>
    <w:rsid w:val="0029359C"/>
    <w:rsid w:val="00293D4F"/>
    <w:rsid w:val="002A0A1D"/>
    <w:rsid w:val="002A3D21"/>
    <w:rsid w:val="002B0DAD"/>
    <w:rsid w:val="002B6AEC"/>
    <w:rsid w:val="002B6E32"/>
    <w:rsid w:val="002C1461"/>
    <w:rsid w:val="002C4C84"/>
    <w:rsid w:val="002D234D"/>
    <w:rsid w:val="002D3DFE"/>
    <w:rsid w:val="002D3EBE"/>
    <w:rsid w:val="002E057E"/>
    <w:rsid w:val="002E1086"/>
    <w:rsid w:val="002E1982"/>
    <w:rsid w:val="002E4CB1"/>
    <w:rsid w:val="002E5249"/>
    <w:rsid w:val="002F0C16"/>
    <w:rsid w:val="002F6861"/>
    <w:rsid w:val="00306C77"/>
    <w:rsid w:val="00313059"/>
    <w:rsid w:val="003137F1"/>
    <w:rsid w:val="00313DFE"/>
    <w:rsid w:val="003149AF"/>
    <w:rsid w:val="00315EE4"/>
    <w:rsid w:val="003204E1"/>
    <w:rsid w:val="003322BD"/>
    <w:rsid w:val="003375FA"/>
    <w:rsid w:val="00337B0F"/>
    <w:rsid w:val="003401FA"/>
    <w:rsid w:val="003411B6"/>
    <w:rsid w:val="00343F4A"/>
    <w:rsid w:val="00350333"/>
    <w:rsid w:val="00350AA4"/>
    <w:rsid w:val="003615C9"/>
    <w:rsid w:val="00362C45"/>
    <w:rsid w:val="0036341D"/>
    <w:rsid w:val="0036403F"/>
    <w:rsid w:val="00365372"/>
    <w:rsid w:val="0037059A"/>
    <w:rsid w:val="00370F0E"/>
    <w:rsid w:val="003764FA"/>
    <w:rsid w:val="003811B4"/>
    <w:rsid w:val="003823E1"/>
    <w:rsid w:val="00384F7F"/>
    <w:rsid w:val="003909CC"/>
    <w:rsid w:val="00391C4A"/>
    <w:rsid w:val="003A0CCD"/>
    <w:rsid w:val="003A249C"/>
    <w:rsid w:val="003A56F3"/>
    <w:rsid w:val="003B0442"/>
    <w:rsid w:val="003B7840"/>
    <w:rsid w:val="003C0672"/>
    <w:rsid w:val="003C2C55"/>
    <w:rsid w:val="003C3EFF"/>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3F7648"/>
    <w:rsid w:val="004067FC"/>
    <w:rsid w:val="00406C40"/>
    <w:rsid w:val="00410B76"/>
    <w:rsid w:val="00414052"/>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3569"/>
    <w:rsid w:val="004947CF"/>
    <w:rsid w:val="004A12B5"/>
    <w:rsid w:val="004A1B33"/>
    <w:rsid w:val="004A1B81"/>
    <w:rsid w:val="004A68B3"/>
    <w:rsid w:val="004B2526"/>
    <w:rsid w:val="004B60AC"/>
    <w:rsid w:val="004B623C"/>
    <w:rsid w:val="004B6403"/>
    <w:rsid w:val="004C4213"/>
    <w:rsid w:val="004D225B"/>
    <w:rsid w:val="004E2E2F"/>
    <w:rsid w:val="004E5EA0"/>
    <w:rsid w:val="004F311F"/>
    <w:rsid w:val="004F69C9"/>
    <w:rsid w:val="004F6CB7"/>
    <w:rsid w:val="004F79AA"/>
    <w:rsid w:val="005050BE"/>
    <w:rsid w:val="00505AD0"/>
    <w:rsid w:val="00511158"/>
    <w:rsid w:val="0051143F"/>
    <w:rsid w:val="00515803"/>
    <w:rsid w:val="00517D79"/>
    <w:rsid w:val="00523C6A"/>
    <w:rsid w:val="00523DD2"/>
    <w:rsid w:val="00531CE8"/>
    <w:rsid w:val="005332AF"/>
    <w:rsid w:val="005373D0"/>
    <w:rsid w:val="00540117"/>
    <w:rsid w:val="00541320"/>
    <w:rsid w:val="00541572"/>
    <w:rsid w:val="00543433"/>
    <w:rsid w:val="00543794"/>
    <w:rsid w:val="00547CA7"/>
    <w:rsid w:val="005531C6"/>
    <w:rsid w:val="005540DC"/>
    <w:rsid w:val="0055437B"/>
    <w:rsid w:val="00554D9A"/>
    <w:rsid w:val="00555390"/>
    <w:rsid w:val="00573A4D"/>
    <w:rsid w:val="005859D8"/>
    <w:rsid w:val="00587E53"/>
    <w:rsid w:val="00590415"/>
    <w:rsid w:val="005908C8"/>
    <w:rsid w:val="005A396D"/>
    <w:rsid w:val="005A7176"/>
    <w:rsid w:val="005B0195"/>
    <w:rsid w:val="005B0731"/>
    <w:rsid w:val="005B402A"/>
    <w:rsid w:val="005C7185"/>
    <w:rsid w:val="005D2724"/>
    <w:rsid w:val="005D34B5"/>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476D9"/>
    <w:rsid w:val="00653BA7"/>
    <w:rsid w:val="00661483"/>
    <w:rsid w:val="00661698"/>
    <w:rsid w:val="006658B8"/>
    <w:rsid w:val="00666CD8"/>
    <w:rsid w:val="00671EB6"/>
    <w:rsid w:val="00680491"/>
    <w:rsid w:val="0068286F"/>
    <w:rsid w:val="0068501F"/>
    <w:rsid w:val="00685DA1"/>
    <w:rsid w:val="00686B26"/>
    <w:rsid w:val="00687829"/>
    <w:rsid w:val="0069059F"/>
    <w:rsid w:val="006911D4"/>
    <w:rsid w:val="006A0DA4"/>
    <w:rsid w:val="006A3017"/>
    <w:rsid w:val="006A5536"/>
    <w:rsid w:val="006B4195"/>
    <w:rsid w:val="006B72B5"/>
    <w:rsid w:val="006C14D1"/>
    <w:rsid w:val="006C447B"/>
    <w:rsid w:val="006C6431"/>
    <w:rsid w:val="006C6504"/>
    <w:rsid w:val="006D0191"/>
    <w:rsid w:val="006D07BD"/>
    <w:rsid w:val="006D5D70"/>
    <w:rsid w:val="006D6299"/>
    <w:rsid w:val="006D7E33"/>
    <w:rsid w:val="006E2D09"/>
    <w:rsid w:val="006E2DCF"/>
    <w:rsid w:val="006E4B97"/>
    <w:rsid w:val="006E52AE"/>
    <w:rsid w:val="006F067A"/>
    <w:rsid w:val="006F0933"/>
    <w:rsid w:val="006F1635"/>
    <w:rsid w:val="006F32D0"/>
    <w:rsid w:val="006F5B81"/>
    <w:rsid w:val="007000DA"/>
    <w:rsid w:val="00705758"/>
    <w:rsid w:val="007059C6"/>
    <w:rsid w:val="0071060D"/>
    <w:rsid w:val="0071308C"/>
    <w:rsid w:val="00713662"/>
    <w:rsid w:val="00715385"/>
    <w:rsid w:val="00716955"/>
    <w:rsid w:val="00724B28"/>
    <w:rsid w:val="007261AA"/>
    <w:rsid w:val="00726831"/>
    <w:rsid w:val="00727D72"/>
    <w:rsid w:val="00731642"/>
    <w:rsid w:val="00731D3E"/>
    <w:rsid w:val="007377DF"/>
    <w:rsid w:val="007448E5"/>
    <w:rsid w:val="00747675"/>
    <w:rsid w:val="00752EE5"/>
    <w:rsid w:val="00754DC1"/>
    <w:rsid w:val="00757774"/>
    <w:rsid w:val="00765B11"/>
    <w:rsid w:val="007744E5"/>
    <w:rsid w:val="0078286C"/>
    <w:rsid w:val="00786614"/>
    <w:rsid w:val="00790F28"/>
    <w:rsid w:val="007A0466"/>
    <w:rsid w:val="007B0E6B"/>
    <w:rsid w:val="007B7D8F"/>
    <w:rsid w:val="007C20FB"/>
    <w:rsid w:val="007C37F4"/>
    <w:rsid w:val="007C61D1"/>
    <w:rsid w:val="007D0285"/>
    <w:rsid w:val="007E0B40"/>
    <w:rsid w:val="007E3370"/>
    <w:rsid w:val="007E35D7"/>
    <w:rsid w:val="007F26A5"/>
    <w:rsid w:val="008013E4"/>
    <w:rsid w:val="008067FD"/>
    <w:rsid w:val="00812ACC"/>
    <w:rsid w:val="00816FE1"/>
    <w:rsid w:val="00821342"/>
    <w:rsid w:val="00822E0D"/>
    <w:rsid w:val="00824B3D"/>
    <w:rsid w:val="0083062F"/>
    <w:rsid w:val="00835F47"/>
    <w:rsid w:val="00836377"/>
    <w:rsid w:val="00836385"/>
    <w:rsid w:val="00836887"/>
    <w:rsid w:val="008440AD"/>
    <w:rsid w:val="008472C9"/>
    <w:rsid w:val="008477A8"/>
    <w:rsid w:val="00850ECA"/>
    <w:rsid w:val="0085369C"/>
    <w:rsid w:val="008540E2"/>
    <w:rsid w:val="00854128"/>
    <w:rsid w:val="0085725E"/>
    <w:rsid w:val="008631A5"/>
    <w:rsid w:val="00867D75"/>
    <w:rsid w:val="0087611F"/>
    <w:rsid w:val="00877E64"/>
    <w:rsid w:val="00882828"/>
    <w:rsid w:val="00886918"/>
    <w:rsid w:val="0088795E"/>
    <w:rsid w:val="00890128"/>
    <w:rsid w:val="00892879"/>
    <w:rsid w:val="008A2C73"/>
    <w:rsid w:val="008A2F2B"/>
    <w:rsid w:val="008A32A9"/>
    <w:rsid w:val="008A6698"/>
    <w:rsid w:val="008B205E"/>
    <w:rsid w:val="008B454B"/>
    <w:rsid w:val="008B5442"/>
    <w:rsid w:val="008B769F"/>
    <w:rsid w:val="008D1B85"/>
    <w:rsid w:val="008D542C"/>
    <w:rsid w:val="008D786B"/>
    <w:rsid w:val="008E0993"/>
    <w:rsid w:val="008E24C1"/>
    <w:rsid w:val="008E4C71"/>
    <w:rsid w:val="008E69DD"/>
    <w:rsid w:val="008F22E4"/>
    <w:rsid w:val="008F4389"/>
    <w:rsid w:val="008F6B0E"/>
    <w:rsid w:val="00904C89"/>
    <w:rsid w:val="009051E0"/>
    <w:rsid w:val="00911825"/>
    <w:rsid w:val="00911856"/>
    <w:rsid w:val="00917D08"/>
    <w:rsid w:val="00920917"/>
    <w:rsid w:val="009232CC"/>
    <w:rsid w:val="009243F6"/>
    <w:rsid w:val="00925F65"/>
    <w:rsid w:val="00926AA8"/>
    <w:rsid w:val="009276AD"/>
    <w:rsid w:val="00940024"/>
    <w:rsid w:val="00941326"/>
    <w:rsid w:val="00942D6B"/>
    <w:rsid w:val="0094620E"/>
    <w:rsid w:val="00947810"/>
    <w:rsid w:val="0095101F"/>
    <w:rsid w:val="00951CAA"/>
    <w:rsid w:val="00952588"/>
    <w:rsid w:val="00953337"/>
    <w:rsid w:val="009549EE"/>
    <w:rsid w:val="00960402"/>
    <w:rsid w:val="00960584"/>
    <w:rsid w:val="00964DB6"/>
    <w:rsid w:val="00972CC3"/>
    <w:rsid w:val="00973129"/>
    <w:rsid w:val="00973C4A"/>
    <w:rsid w:val="00974494"/>
    <w:rsid w:val="00976F3B"/>
    <w:rsid w:val="009807B5"/>
    <w:rsid w:val="00981ACC"/>
    <w:rsid w:val="00981F80"/>
    <w:rsid w:val="0098326D"/>
    <w:rsid w:val="00986E43"/>
    <w:rsid w:val="009871D4"/>
    <w:rsid w:val="00993E42"/>
    <w:rsid w:val="009948C5"/>
    <w:rsid w:val="009A223A"/>
    <w:rsid w:val="009A3251"/>
    <w:rsid w:val="009B20FC"/>
    <w:rsid w:val="009B3F01"/>
    <w:rsid w:val="009B6BD2"/>
    <w:rsid w:val="009B6C79"/>
    <w:rsid w:val="009C0D68"/>
    <w:rsid w:val="009D2743"/>
    <w:rsid w:val="009D2D26"/>
    <w:rsid w:val="009D5863"/>
    <w:rsid w:val="009D620E"/>
    <w:rsid w:val="009E12CC"/>
    <w:rsid w:val="009E1941"/>
    <w:rsid w:val="009E6543"/>
    <w:rsid w:val="009E7278"/>
    <w:rsid w:val="009E7DAB"/>
    <w:rsid w:val="009F2CD3"/>
    <w:rsid w:val="009F7B14"/>
    <w:rsid w:val="009F7CA4"/>
    <w:rsid w:val="00A06DDB"/>
    <w:rsid w:val="00A06E40"/>
    <w:rsid w:val="00A06EC2"/>
    <w:rsid w:val="00A07747"/>
    <w:rsid w:val="00A10BE8"/>
    <w:rsid w:val="00A13563"/>
    <w:rsid w:val="00A16557"/>
    <w:rsid w:val="00A22A06"/>
    <w:rsid w:val="00A25BD4"/>
    <w:rsid w:val="00A313C6"/>
    <w:rsid w:val="00A32526"/>
    <w:rsid w:val="00A33724"/>
    <w:rsid w:val="00A33CD3"/>
    <w:rsid w:val="00A414A0"/>
    <w:rsid w:val="00A46B69"/>
    <w:rsid w:val="00A47CDA"/>
    <w:rsid w:val="00A55BEE"/>
    <w:rsid w:val="00A564D9"/>
    <w:rsid w:val="00A5668C"/>
    <w:rsid w:val="00A62B22"/>
    <w:rsid w:val="00A64C5C"/>
    <w:rsid w:val="00A66768"/>
    <w:rsid w:val="00A71FE5"/>
    <w:rsid w:val="00A7292B"/>
    <w:rsid w:val="00A7374E"/>
    <w:rsid w:val="00A73D9E"/>
    <w:rsid w:val="00A80A01"/>
    <w:rsid w:val="00A81A94"/>
    <w:rsid w:val="00A845B0"/>
    <w:rsid w:val="00A84E7D"/>
    <w:rsid w:val="00A8777F"/>
    <w:rsid w:val="00A87AE1"/>
    <w:rsid w:val="00A93BEC"/>
    <w:rsid w:val="00A94F15"/>
    <w:rsid w:val="00A954D3"/>
    <w:rsid w:val="00AA44F7"/>
    <w:rsid w:val="00AB0B6E"/>
    <w:rsid w:val="00AB0F4A"/>
    <w:rsid w:val="00AB2A2D"/>
    <w:rsid w:val="00AB6004"/>
    <w:rsid w:val="00AC0319"/>
    <w:rsid w:val="00AC3558"/>
    <w:rsid w:val="00AC58C0"/>
    <w:rsid w:val="00AD29B1"/>
    <w:rsid w:val="00AD5662"/>
    <w:rsid w:val="00AE049F"/>
    <w:rsid w:val="00AE53F9"/>
    <w:rsid w:val="00AF04BA"/>
    <w:rsid w:val="00B0560F"/>
    <w:rsid w:val="00B07439"/>
    <w:rsid w:val="00B11CC4"/>
    <w:rsid w:val="00B16C0C"/>
    <w:rsid w:val="00B23332"/>
    <w:rsid w:val="00B2510D"/>
    <w:rsid w:val="00B316DB"/>
    <w:rsid w:val="00B319D7"/>
    <w:rsid w:val="00B327A4"/>
    <w:rsid w:val="00B33BA7"/>
    <w:rsid w:val="00B35E56"/>
    <w:rsid w:val="00B47672"/>
    <w:rsid w:val="00B54364"/>
    <w:rsid w:val="00B551E4"/>
    <w:rsid w:val="00B5591D"/>
    <w:rsid w:val="00B572D1"/>
    <w:rsid w:val="00B607D7"/>
    <w:rsid w:val="00B614F5"/>
    <w:rsid w:val="00B6237A"/>
    <w:rsid w:val="00B6275D"/>
    <w:rsid w:val="00B62EA6"/>
    <w:rsid w:val="00B64433"/>
    <w:rsid w:val="00B74709"/>
    <w:rsid w:val="00B7472D"/>
    <w:rsid w:val="00B74789"/>
    <w:rsid w:val="00B80847"/>
    <w:rsid w:val="00B81B6E"/>
    <w:rsid w:val="00B840CB"/>
    <w:rsid w:val="00B843C0"/>
    <w:rsid w:val="00B9513B"/>
    <w:rsid w:val="00B972EF"/>
    <w:rsid w:val="00BA2045"/>
    <w:rsid w:val="00BA42C9"/>
    <w:rsid w:val="00BA75BD"/>
    <w:rsid w:val="00BB2D3C"/>
    <w:rsid w:val="00BC1148"/>
    <w:rsid w:val="00BC3CAD"/>
    <w:rsid w:val="00BC42CF"/>
    <w:rsid w:val="00BC649C"/>
    <w:rsid w:val="00BD20B6"/>
    <w:rsid w:val="00BD286D"/>
    <w:rsid w:val="00BE04FB"/>
    <w:rsid w:val="00BE0981"/>
    <w:rsid w:val="00BF0E12"/>
    <w:rsid w:val="00BF22C4"/>
    <w:rsid w:val="00BF5CDE"/>
    <w:rsid w:val="00BF7E29"/>
    <w:rsid w:val="00C0287A"/>
    <w:rsid w:val="00C12110"/>
    <w:rsid w:val="00C23334"/>
    <w:rsid w:val="00C27898"/>
    <w:rsid w:val="00C30090"/>
    <w:rsid w:val="00C35181"/>
    <w:rsid w:val="00C409E1"/>
    <w:rsid w:val="00C43ABA"/>
    <w:rsid w:val="00C5485A"/>
    <w:rsid w:val="00C569D9"/>
    <w:rsid w:val="00C6182D"/>
    <w:rsid w:val="00C64716"/>
    <w:rsid w:val="00C65C8A"/>
    <w:rsid w:val="00C760AC"/>
    <w:rsid w:val="00C76742"/>
    <w:rsid w:val="00C76FC1"/>
    <w:rsid w:val="00C81277"/>
    <w:rsid w:val="00C81D1A"/>
    <w:rsid w:val="00C87F27"/>
    <w:rsid w:val="00CA0713"/>
    <w:rsid w:val="00CA1ACA"/>
    <w:rsid w:val="00CA4BE3"/>
    <w:rsid w:val="00CA6BC8"/>
    <w:rsid w:val="00CB4491"/>
    <w:rsid w:val="00CB4B9C"/>
    <w:rsid w:val="00CB574C"/>
    <w:rsid w:val="00CC4F13"/>
    <w:rsid w:val="00CC5F59"/>
    <w:rsid w:val="00CD02BE"/>
    <w:rsid w:val="00CD193D"/>
    <w:rsid w:val="00CD2432"/>
    <w:rsid w:val="00CD679C"/>
    <w:rsid w:val="00CD7410"/>
    <w:rsid w:val="00CE3B7F"/>
    <w:rsid w:val="00CE3E87"/>
    <w:rsid w:val="00CE6248"/>
    <w:rsid w:val="00CF0908"/>
    <w:rsid w:val="00CF10D0"/>
    <w:rsid w:val="00CF35D9"/>
    <w:rsid w:val="00CF784E"/>
    <w:rsid w:val="00CF7D53"/>
    <w:rsid w:val="00D03088"/>
    <w:rsid w:val="00D0411A"/>
    <w:rsid w:val="00D06710"/>
    <w:rsid w:val="00D06853"/>
    <w:rsid w:val="00D2249E"/>
    <w:rsid w:val="00D31928"/>
    <w:rsid w:val="00D3366F"/>
    <w:rsid w:val="00D3592A"/>
    <w:rsid w:val="00D35A4D"/>
    <w:rsid w:val="00D3769A"/>
    <w:rsid w:val="00D43D42"/>
    <w:rsid w:val="00D44E10"/>
    <w:rsid w:val="00D4654B"/>
    <w:rsid w:val="00D47FCE"/>
    <w:rsid w:val="00D66957"/>
    <w:rsid w:val="00D66E02"/>
    <w:rsid w:val="00D74889"/>
    <w:rsid w:val="00D82281"/>
    <w:rsid w:val="00D84FAB"/>
    <w:rsid w:val="00D85CE3"/>
    <w:rsid w:val="00D862E4"/>
    <w:rsid w:val="00D866D8"/>
    <w:rsid w:val="00D87988"/>
    <w:rsid w:val="00D94D04"/>
    <w:rsid w:val="00DA03F5"/>
    <w:rsid w:val="00DA0DDE"/>
    <w:rsid w:val="00DA1D05"/>
    <w:rsid w:val="00DA67B1"/>
    <w:rsid w:val="00DC2767"/>
    <w:rsid w:val="00DC4B99"/>
    <w:rsid w:val="00DC66A3"/>
    <w:rsid w:val="00DD1A6E"/>
    <w:rsid w:val="00DD4019"/>
    <w:rsid w:val="00DD4136"/>
    <w:rsid w:val="00DE16F7"/>
    <w:rsid w:val="00DE1A2E"/>
    <w:rsid w:val="00DE5340"/>
    <w:rsid w:val="00DE638D"/>
    <w:rsid w:val="00DE74B4"/>
    <w:rsid w:val="00DF0869"/>
    <w:rsid w:val="00DF2BE1"/>
    <w:rsid w:val="00DF3A9B"/>
    <w:rsid w:val="00DF4B5A"/>
    <w:rsid w:val="00E00C51"/>
    <w:rsid w:val="00E168C7"/>
    <w:rsid w:val="00E1769E"/>
    <w:rsid w:val="00E21FB3"/>
    <w:rsid w:val="00E259FE"/>
    <w:rsid w:val="00E272CF"/>
    <w:rsid w:val="00E27BC7"/>
    <w:rsid w:val="00E3007D"/>
    <w:rsid w:val="00E31B99"/>
    <w:rsid w:val="00E31BF7"/>
    <w:rsid w:val="00E32EDF"/>
    <w:rsid w:val="00E416A2"/>
    <w:rsid w:val="00E52842"/>
    <w:rsid w:val="00E53C18"/>
    <w:rsid w:val="00E54C6C"/>
    <w:rsid w:val="00E60313"/>
    <w:rsid w:val="00E60F67"/>
    <w:rsid w:val="00E61813"/>
    <w:rsid w:val="00E70AFF"/>
    <w:rsid w:val="00E83D86"/>
    <w:rsid w:val="00E84531"/>
    <w:rsid w:val="00EA2D99"/>
    <w:rsid w:val="00EA4A49"/>
    <w:rsid w:val="00EA5775"/>
    <w:rsid w:val="00EA59F3"/>
    <w:rsid w:val="00EA5B80"/>
    <w:rsid w:val="00EA70B1"/>
    <w:rsid w:val="00EB0FBB"/>
    <w:rsid w:val="00EB6F87"/>
    <w:rsid w:val="00EB7B47"/>
    <w:rsid w:val="00EC179C"/>
    <w:rsid w:val="00EC4BCF"/>
    <w:rsid w:val="00EC54B6"/>
    <w:rsid w:val="00EC5C0C"/>
    <w:rsid w:val="00EC7E50"/>
    <w:rsid w:val="00ED2F60"/>
    <w:rsid w:val="00EE02B5"/>
    <w:rsid w:val="00EE2568"/>
    <w:rsid w:val="00EF3947"/>
    <w:rsid w:val="00EF3B3A"/>
    <w:rsid w:val="00EF643C"/>
    <w:rsid w:val="00F10FD1"/>
    <w:rsid w:val="00F110F1"/>
    <w:rsid w:val="00F12D81"/>
    <w:rsid w:val="00F14BB9"/>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198"/>
    <w:rsid w:val="00F47551"/>
    <w:rsid w:val="00F52C35"/>
    <w:rsid w:val="00F53BBD"/>
    <w:rsid w:val="00F5404D"/>
    <w:rsid w:val="00F64732"/>
    <w:rsid w:val="00F663AE"/>
    <w:rsid w:val="00F7066E"/>
    <w:rsid w:val="00F773E7"/>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 w:id="136874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wec.ifas.ufl.edu/undergraduate-students/undergraduate-course-listing/" TargetMode="External"/><Relationship Id="rId3" Type="http://schemas.openxmlformats.org/officeDocument/2006/relationships/styles" Target="styles.xml"/><Relationship Id="rId21" Type="http://schemas.openxmlformats.org/officeDocument/2006/relationships/hyperlink" Target="https://help.github.com/en/github/managing-large-files/what-is-my-disk-quota"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carpentries.org/"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mysqltutorial.org/mysql-data-type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atacarpentry.org/semester-biology/"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F31A33-4FD5-4F31-A206-FFEA00E5B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46</TotalTime>
  <Pages>15</Pages>
  <Words>4112</Words>
  <Characters>23441</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644</cp:revision>
  <dcterms:created xsi:type="dcterms:W3CDTF">2020-03-24T19:42:00Z</dcterms:created>
  <dcterms:modified xsi:type="dcterms:W3CDTF">2020-09-14T19:56:00Z</dcterms:modified>
</cp:coreProperties>
</file>